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1F60B" w14:textId="77777777" w:rsidR="00C123A5" w:rsidRPr="001C7EEB" w:rsidRDefault="001F5C08">
      <w:pPr>
        <w:pStyle w:val="Standard"/>
        <w:jc w:val="center"/>
        <w:rPr>
          <w:rFonts w:asciiTheme="minorHAnsi" w:hAnsiTheme="minorHAnsi" w:cstheme="minorHAnsi"/>
        </w:rPr>
      </w:pPr>
      <w:r w:rsidRPr="001C7EEB">
        <w:rPr>
          <w:rFonts w:asciiTheme="minorHAnsi" w:hAnsiTheme="minorHAnsi" w:cstheme="minorHAnsi"/>
          <w:noProof/>
          <w:lang w:eastAsia="sv-SE" w:bidi="ar-SA"/>
        </w:rPr>
        <w:drawing>
          <wp:inline distT="0" distB="0" distL="0" distR="0" wp14:anchorId="0151F60B" wp14:editId="0151F60C">
            <wp:extent cx="1314449" cy="1362071"/>
            <wp:effectExtent l="0" t="0" r="1" b="0"/>
            <wp:docPr id="1" name="Bild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4449" cy="136207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0151F60C" w14:textId="4BB08D75" w:rsidR="00C123A5" w:rsidRPr="001C7EEB" w:rsidRDefault="001F5C08" w:rsidP="00206234">
      <w:pPr>
        <w:pStyle w:val="Rubrik1"/>
        <w:jc w:val="center"/>
        <w:rPr>
          <w:rFonts w:asciiTheme="minorHAnsi" w:hAnsiTheme="minorHAnsi" w:cstheme="minorHAnsi"/>
        </w:rPr>
      </w:pPr>
      <w:r w:rsidRPr="001C7EEB">
        <w:rPr>
          <w:rFonts w:asciiTheme="minorHAnsi" w:hAnsiTheme="minorHAnsi" w:cstheme="minorHAnsi"/>
        </w:rPr>
        <w:t xml:space="preserve">Instruktioner för </w:t>
      </w:r>
      <w:r w:rsidR="00B047B5">
        <w:rPr>
          <w:rFonts w:asciiTheme="minorHAnsi" w:hAnsiTheme="minorHAnsi" w:cstheme="minorHAnsi"/>
        </w:rPr>
        <w:t xml:space="preserve">tillsättning </w:t>
      </w:r>
      <w:r w:rsidR="00781B95">
        <w:rPr>
          <w:rFonts w:asciiTheme="minorHAnsi" w:hAnsiTheme="minorHAnsi" w:cstheme="minorHAnsi"/>
        </w:rPr>
        <w:t>helg</w:t>
      </w:r>
      <w:r w:rsidRPr="001C7EEB">
        <w:rPr>
          <w:rFonts w:asciiTheme="minorHAnsi" w:hAnsiTheme="minorHAnsi" w:cstheme="minorHAnsi"/>
        </w:rPr>
        <w:t>arrangemang i Torslandahallen</w:t>
      </w:r>
    </w:p>
    <w:p w14:paraId="0151F60D" w14:textId="77777777" w:rsidR="00C123A5" w:rsidRPr="001C7EEB" w:rsidRDefault="00C123A5" w:rsidP="00206234">
      <w:pPr>
        <w:pStyle w:val="Standard"/>
        <w:rPr>
          <w:rFonts w:asciiTheme="minorHAnsi" w:hAnsiTheme="minorHAnsi" w:cstheme="minorHAnsi"/>
        </w:rPr>
      </w:pPr>
    </w:p>
    <w:p w14:paraId="40B1E876" w14:textId="77777777" w:rsidR="00781B95" w:rsidRPr="00781B95" w:rsidRDefault="00781B95" w:rsidP="00781B95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781B95">
        <w:rPr>
          <w:rFonts w:asciiTheme="minorHAnsi" w:hAnsiTheme="minorHAnsi" w:cstheme="minorHAnsi"/>
          <w:b/>
          <w:bCs/>
          <w:sz w:val="22"/>
          <w:szCs w:val="22"/>
        </w:rPr>
        <w:t>Ansvar</w:t>
      </w:r>
    </w:p>
    <w:p w14:paraId="042FD2CF" w14:textId="77777777" w:rsidR="00781B95" w:rsidRPr="00781B95" w:rsidRDefault="00781B95" w:rsidP="00781B95">
      <w:pPr>
        <w:rPr>
          <w:rFonts w:asciiTheme="minorHAnsi" w:hAnsiTheme="minorHAnsi" w:cstheme="minorHAnsi"/>
          <w:sz w:val="22"/>
          <w:szCs w:val="22"/>
        </w:rPr>
      </w:pPr>
      <w:r w:rsidRPr="00781B95">
        <w:rPr>
          <w:rFonts w:asciiTheme="minorHAnsi" w:hAnsiTheme="minorHAnsi" w:cstheme="minorHAnsi"/>
          <w:sz w:val="22"/>
          <w:szCs w:val="22"/>
        </w:rPr>
        <w:t>Laget tillsätter funktionärer under de tilldelade dagarna. Alla funktionärer ska vara minst 15 år fyllda. Det ska alltid finnas minst en vuxen på plats i hallen som är handledare/vuxen på plats.</w:t>
      </w:r>
    </w:p>
    <w:p w14:paraId="39B6FDCE" w14:textId="77777777" w:rsidR="00781B95" w:rsidRPr="00781B95" w:rsidRDefault="00781B95" w:rsidP="00781B95">
      <w:pPr>
        <w:rPr>
          <w:rFonts w:asciiTheme="minorHAnsi" w:hAnsiTheme="minorHAnsi" w:cstheme="minorHAnsi"/>
          <w:sz w:val="22"/>
          <w:szCs w:val="22"/>
        </w:rPr>
      </w:pPr>
    </w:p>
    <w:p w14:paraId="3C33A0ED" w14:textId="77777777" w:rsidR="00781B95" w:rsidRPr="00781B95" w:rsidRDefault="00781B95" w:rsidP="00781B95">
      <w:pPr>
        <w:rPr>
          <w:rFonts w:asciiTheme="minorHAnsi" w:hAnsiTheme="minorHAnsi" w:cstheme="minorHAnsi"/>
          <w:sz w:val="22"/>
          <w:szCs w:val="22"/>
        </w:rPr>
      </w:pPr>
      <w:r w:rsidRPr="00781B95">
        <w:rPr>
          <w:rFonts w:asciiTheme="minorHAnsi" w:hAnsiTheme="minorHAnsi" w:cstheme="minorHAnsi"/>
          <w:sz w:val="22"/>
          <w:szCs w:val="22"/>
        </w:rPr>
        <w:t>I ansvaret ingår att:</w:t>
      </w:r>
    </w:p>
    <w:p w14:paraId="23B17CD1" w14:textId="603951BD" w:rsidR="00781B95" w:rsidRDefault="00781B95" w:rsidP="00781B95">
      <w:pPr>
        <w:pStyle w:val="Liststycke"/>
        <w:numPr>
          <w:ilvl w:val="0"/>
          <w:numId w:val="21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781B95">
        <w:rPr>
          <w:rFonts w:asciiTheme="minorHAnsi" w:hAnsiTheme="minorHAnsi" w:cstheme="minorHAnsi"/>
          <w:sz w:val="22"/>
          <w:szCs w:val="22"/>
        </w:rPr>
        <w:t xml:space="preserve">Se till att vår hall är ren och fräsch enligt instruktioner </w:t>
      </w:r>
    </w:p>
    <w:p w14:paraId="16638645" w14:textId="36D14BCA" w:rsidR="00C33ED4" w:rsidRPr="00781B95" w:rsidRDefault="00C33ED4" w:rsidP="00781B95">
      <w:pPr>
        <w:pStyle w:val="Liststycke"/>
        <w:numPr>
          <w:ilvl w:val="0"/>
          <w:numId w:val="21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köta om försäljning i caféet</w:t>
      </w:r>
      <w:r w:rsidR="00E014B4">
        <w:rPr>
          <w:rFonts w:asciiTheme="minorHAnsi" w:hAnsiTheme="minorHAnsi" w:cstheme="minorHAnsi"/>
          <w:sz w:val="22"/>
          <w:szCs w:val="22"/>
        </w:rPr>
        <w:t xml:space="preserve"> </w:t>
      </w:r>
      <w:r w:rsidR="002D3D53">
        <w:rPr>
          <w:rFonts w:asciiTheme="minorHAnsi" w:hAnsiTheme="minorHAnsi" w:cstheme="minorHAnsi"/>
          <w:sz w:val="22"/>
          <w:szCs w:val="22"/>
        </w:rPr>
        <w:t>och klubbshopen</w:t>
      </w:r>
    </w:p>
    <w:p w14:paraId="6B0E13CC" w14:textId="6FD7971B" w:rsidR="00781B95" w:rsidRDefault="00781B95" w:rsidP="00781B95">
      <w:pPr>
        <w:pStyle w:val="Liststycke"/>
        <w:numPr>
          <w:ilvl w:val="0"/>
          <w:numId w:val="21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781B95">
        <w:rPr>
          <w:rFonts w:asciiTheme="minorHAnsi" w:hAnsiTheme="minorHAnsi" w:cstheme="minorHAnsi"/>
          <w:sz w:val="22"/>
          <w:szCs w:val="22"/>
        </w:rPr>
        <w:t>Cirkulera i hallen för att skapa en trygg miljö för besökare</w:t>
      </w:r>
    </w:p>
    <w:p w14:paraId="3CCCCE6F" w14:textId="7B0EF5D4" w:rsidR="00B047B5" w:rsidRPr="00781B95" w:rsidRDefault="00B047B5" w:rsidP="00781B95">
      <w:pPr>
        <w:pStyle w:val="Liststycke"/>
        <w:numPr>
          <w:ilvl w:val="0"/>
          <w:numId w:val="21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Genomföra schysstmatchsamtal vid match(er)</w:t>
      </w:r>
    </w:p>
    <w:p w14:paraId="161A69F4" w14:textId="0C31643B" w:rsidR="00781B95" w:rsidRDefault="00781B95" w:rsidP="00781B95">
      <w:pPr>
        <w:pStyle w:val="Liststycke"/>
        <w:numPr>
          <w:ilvl w:val="0"/>
          <w:numId w:val="21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781B95">
        <w:rPr>
          <w:rFonts w:asciiTheme="minorHAnsi" w:hAnsiTheme="minorHAnsi" w:cstheme="minorHAnsi"/>
          <w:sz w:val="22"/>
          <w:szCs w:val="22"/>
        </w:rPr>
        <w:t>Släck</w:t>
      </w:r>
      <w:r w:rsidR="00AC0BC3">
        <w:rPr>
          <w:rFonts w:asciiTheme="minorHAnsi" w:hAnsiTheme="minorHAnsi" w:cstheme="minorHAnsi"/>
          <w:sz w:val="22"/>
          <w:szCs w:val="22"/>
        </w:rPr>
        <w:t>,</w:t>
      </w:r>
      <w:r w:rsidRPr="00781B95">
        <w:rPr>
          <w:rFonts w:asciiTheme="minorHAnsi" w:hAnsiTheme="minorHAnsi" w:cstheme="minorHAnsi"/>
          <w:sz w:val="22"/>
          <w:szCs w:val="22"/>
        </w:rPr>
        <w:t xml:space="preserve"> stäng och lås alla dörrar. Är det ingen ledare kvar i hallen säkerställ att hallen är tom innan du går. </w:t>
      </w:r>
    </w:p>
    <w:p w14:paraId="768252EE" w14:textId="77777777" w:rsidR="00B047B5" w:rsidRDefault="00B047B5" w:rsidP="00B047B5">
      <w:p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5DDEE919" w14:textId="2427E739" w:rsidR="00B047B5" w:rsidRPr="00B047B5" w:rsidRDefault="00B047B5" w:rsidP="00B047B5">
      <w:pPr>
        <w:suppressAutoHyphens w:val="0"/>
        <w:autoSpaceDN/>
        <w:contextualSpacing/>
        <w:textAlignment w:val="auto"/>
        <w:rPr>
          <w:rFonts w:asciiTheme="minorHAnsi" w:hAnsiTheme="minorHAnsi" w:cstheme="minorHAnsi"/>
          <w:b/>
          <w:bCs/>
          <w:sz w:val="22"/>
          <w:szCs w:val="22"/>
        </w:rPr>
      </w:pPr>
      <w:r w:rsidRPr="00B047B5">
        <w:rPr>
          <w:rFonts w:asciiTheme="minorHAnsi" w:hAnsiTheme="minorHAnsi" w:cstheme="minorHAnsi"/>
          <w:b/>
          <w:bCs/>
          <w:sz w:val="22"/>
          <w:szCs w:val="22"/>
        </w:rPr>
        <w:t>Öppettider i hallen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– dessa tider ska funktionärer tillsättas</w:t>
      </w:r>
    </w:p>
    <w:p w14:paraId="2EA24C93" w14:textId="77631575" w:rsidR="003111F0" w:rsidRDefault="003111F0" w:rsidP="007C0771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allens öppettider är</w:t>
      </w:r>
    </w:p>
    <w:p w14:paraId="1AAA58BB" w14:textId="726B63CF" w:rsidR="003111F0" w:rsidRPr="003111F0" w:rsidRDefault="00EE44B2" w:rsidP="003111F0">
      <w:pPr>
        <w:pStyle w:val="Liststycke"/>
        <w:numPr>
          <w:ilvl w:val="0"/>
          <w:numId w:val="3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ördag och söndag </w:t>
      </w:r>
      <w:r w:rsidR="003111F0">
        <w:rPr>
          <w:rFonts w:asciiTheme="minorHAnsi" w:hAnsiTheme="minorHAnsi" w:cstheme="minorHAnsi"/>
          <w:sz w:val="22"/>
          <w:szCs w:val="22"/>
        </w:rPr>
        <w:t>08.30 – 17.30 men</w:t>
      </w:r>
    </w:p>
    <w:p w14:paraId="04EBABC1" w14:textId="77777777" w:rsidR="003111F0" w:rsidRDefault="00B047B5" w:rsidP="007C0771">
      <w:pPr>
        <w:pStyle w:val="Liststycke"/>
        <w:numPr>
          <w:ilvl w:val="1"/>
          <w:numId w:val="35"/>
        </w:numPr>
        <w:rPr>
          <w:rFonts w:asciiTheme="minorHAnsi" w:hAnsiTheme="minorHAnsi" w:cstheme="minorHAnsi"/>
          <w:sz w:val="22"/>
          <w:szCs w:val="22"/>
        </w:rPr>
      </w:pPr>
      <w:r w:rsidRPr="003111F0">
        <w:rPr>
          <w:rFonts w:asciiTheme="minorHAnsi" w:hAnsiTheme="minorHAnsi" w:cstheme="minorHAnsi"/>
          <w:sz w:val="22"/>
          <w:szCs w:val="22"/>
        </w:rPr>
        <w:t>Vid matchstart kl. 9.00 ska öppning göras 07.45, öppning 75 min innan matchstart</w:t>
      </w:r>
    </w:p>
    <w:p w14:paraId="4AC2030A" w14:textId="418ACD1D" w:rsidR="00B047B5" w:rsidRPr="003111F0" w:rsidRDefault="00B047B5" w:rsidP="007C0771">
      <w:pPr>
        <w:pStyle w:val="Liststycke"/>
        <w:numPr>
          <w:ilvl w:val="1"/>
          <w:numId w:val="35"/>
        </w:numPr>
        <w:rPr>
          <w:rFonts w:asciiTheme="minorHAnsi" w:hAnsiTheme="minorHAnsi" w:cstheme="minorHAnsi"/>
          <w:sz w:val="22"/>
          <w:szCs w:val="22"/>
        </w:rPr>
      </w:pPr>
      <w:r w:rsidRPr="003111F0">
        <w:rPr>
          <w:rFonts w:asciiTheme="minorHAnsi" w:hAnsiTheme="minorHAnsi" w:cstheme="minorHAnsi"/>
          <w:sz w:val="22"/>
          <w:szCs w:val="22"/>
        </w:rPr>
        <w:t xml:space="preserve">Vid matcher efter 17.30 så stängs hallen efter sista matchen i hallen. </w:t>
      </w:r>
    </w:p>
    <w:p w14:paraId="362EC374" w14:textId="77777777" w:rsidR="003111F0" w:rsidRDefault="003111F0" w:rsidP="007C0771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afé öppettider är </w:t>
      </w:r>
    </w:p>
    <w:p w14:paraId="6FAAF84E" w14:textId="7E680B5A" w:rsidR="003111F0" w:rsidRDefault="00EE44B2" w:rsidP="003111F0">
      <w:pPr>
        <w:pStyle w:val="Liststycke"/>
        <w:numPr>
          <w:ilvl w:val="0"/>
          <w:numId w:val="3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</w:t>
      </w:r>
      <w:r w:rsidR="003111F0" w:rsidRPr="003111F0">
        <w:rPr>
          <w:rFonts w:asciiTheme="minorHAnsi" w:hAnsiTheme="minorHAnsi" w:cstheme="minorHAnsi"/>
          <w:sz w:val="22"/>
          <w:szCs w:val="22"/>
        </w:rPr>
        <w:t>ördag 09.00 – 16.00</w:t>
      </w:r>
      <w:r w:rsidR="003111F0">
        <w:rPr>
          <w:rFonts w:asciiTheme="minorHAnsi" w:hAnsiTheme="minorHAnsi" w:cstheme="minorHAnsi"/>
          <w:sz w:val="22"/>
          <w:szCs w:val="22"/>
        </w:rPr>
        <w:t>,</w:t>
      </w:r>
      <w:r w:rsidR="003111F0" w:rsidRPr="003111F0">
        <w:rPr>
          <w:rFonts w:asciiTheme="minorHAnsi" w:hAnsiTheme="minorHAnsi" w:cstheme="minorHAnsi"/>
          <w:sz w:val="22"/>
          <w:szCs w:val="22"/>
        </w:rPr>
        <w:t xml:space="preserve"> </w:t>
      </w:r>
      <w:r w:rsidR="003111F0">
        <w:rPr>
          <w:rFonts w:asciiTheme="minorHAnsi" w:hAnsiTheme="minorHAnsi" w:cstheme="minorHAnsi"/>
          <w:sz w:val="22"/>
          <w:szCs w:val="22"/>
        </w:rPr>
        <w:t>om match senare än 16.00 så</w:t>
      </w:r>
      <w:r w:rsidR="003111F0" w:rsidRPr="003111F0">
        <w:rPr>
          <w:rFonts w:asciiTheme="minorHAnsi" w:hAnsiTheme="minorHAnsi" w:cstheme="minorHAnsi"/>
          <w:sz w:val="22"/>
          <w:szCs w:val="22"/>
        </w:rPr>
        <w:t xml:space="preserve"> stänger café 20 min efter sista matchen.</w:t>
      </w:r>
    </w:p>
    <w:p w14:paraId="5D1F5C55" w14:textId="14640CB5" w:rsidR="003111F0" w:rsidRDefault="003111F0" w:rsidP="003111F0">
      <w:pPr>
        <w:pStyle w:val="Liststycke"/>
        <w:numPr>
          <w:ilvl w:val="0"/>
          <w:numId w:val="3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öndag 09.00 – 18.00, om match senare än 18.00 så stänger café 20 min efter sista matchen.</w:t>
      </w:r>
    </w:p>
    <w:p w14:paraId="5D48257D" w14:textId="4346ECE2" w:rsidR="003111F0" w:rsidRDefault="003111F0" w:rsidP="003111F0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Klubbshopens öppettider är</w:t>
      </w:r>
    </w:p>
    <w:p w14:paraId="12FA7BBC" w14:textId="7214F683" w:rsidR="003111F0" w:rsidRPr="003111F0" w:rsidRDefault="00697A89" w:rsidP="003111F0">
      <w:pPr>
        <w:pStyle w:val="Liststycke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ördag </w:t>
      </w:r>
      <w:r w:rsidR="003111F0">
        <w:rPr>
          <w:rFonts w:asciiTheme="minorHAnsi" w:hAnsiTheme="minorHAnsi" w:cstheme="minorHAnsi"/>
          <w:sz w:val="22"/>
          <w:szCs w:val="22"/>
        </w:rPr>
        <w:t xml:space="preserve">12.00 – 16.00 </w:t>
      </w:r>
    </w:p>
    <w:p w14:paraId="46A9053A" w14:textId="77777777" w:rsidR="00781B95" w:rsidRDefault="00781B95" w:rsidP="00781B95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14:paraId="7FF4C648" w14:textId="2CC15FDC" w:rsidR="00781B95" w:rsidRPr="00781B95" w:rsidRDefault="00781B95" w:rsidP="00206234">
      <w:pPr>
        <w:pStyle w:val="Standard"/>
        <w:rPr>
          <w:rFonts w:asciiTheme="minorHAnsi" w:hAnsiTheme="minorHAnsi" w:cstheme="minorHAnsi"/>
          <w:b/>
          <w:bCs/>
          <w:sz w:val="22"/>
          <w:szCs w:val="22"/>
        </w:rPr>
      </w:pPr>
      <w:r w:rsidRPr="00781B95">
        <w:rPr>
          <w:rFonts w:asciiTheme="minorHAnsi" w:hAnsiTheme="minorHAnsi" w:cstheme="minorHAnsi"/>
          <w:b/>
          <w:bCs/>
          <w:sz w:val="22"/>
          <w:szCs w:val="22"/>
        </w:rPr>
        <w:t>Förberedelse inför schemaläggning</w:t>
      </w:r>
    </w:p>
    <w:p w14:paraId="2FC08B1E" w14:textId="08C145EF" w:rsidR="00781B95" w:rsidRDefault="00781B95" w:rsidP="00781B95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781B95">
        <w:rPr>
          <w:rFonts w:asciiTheme="minorHAnsi" w:hAnsiTheme="minorHAnsi" w:cstheme="minorHAnsi"/>
          <w:sz w:val="22"/>
          <w:szCs w:val="22"/>
        </w:rPr>
        <w:t xml:space="preserve">Mall för </w:t>
      </w:r>
      <w:r w:rsidR="00B047B5">
        <w:rPr>
          <w:rFonts w:asciiTheme="minorHAnsi" w:hAnsiTheme="minorHAnsi" w:cstheme="minorHAnsi"/>
          <w:sz w:val="22"/>
          <w:szCs w:val="22"/>
        </w:rPr>
        <w:t>schema, exem</w:t>
      </w:r>
      <w:r w:rsidR="007011FB">
        <w:rPr>
          <w:rFonts w:asciiTheme="minorHAnsi" w:hAnsiTheme="minorHAnsi" w:cstheme="minorHAnsi"/>
          <w:sz w:val="22"/>
          <w:szCs w:val="22"/>
        </w:rPr>
        <w:t>p</w:t>
      </w:r>
      <w:r w:rsidR="00B047B5">
        <w:rPr>
          <w:rFonts w:asciiTheme="minorHAnsi" w:hAnsiTheme="minorHAnsi" w:cstheme="minorHAnsi"/>
          <w:sz w:val="22"/>
          <w:szCs w:val="22"/>
        </w:rPr>
        <w:t>elschema,</w:t>
      </w:r>
      <w:r w:rsidRPr="00781B95">
        <w:rPr>
          <w:rFonts w:asciiTheme="minorHAnsi" w:hAnsiTheme="minorHAnsi" w:cstheme="minorHAnsi"/>
          <w:sz w:val="22"/>
          <w:szCs w:val="22"/>
        </w:rPr>
        <w:t xml:space="preserve"> finns att hitta på </w:t>
      </w:r>
      <w:hyperlink r:id="rId12" w:history="1">
        <w:r w:rsidRPr="00781B95">
          <w:rPr>
            <w:rStyle w:val="Hyperlnk"/>
            <w:rFonts w:asciiTheme="minorHAnsi" w:hAnsiTheme="minorHAnsi" w:cstheme="minorHAnsi"/>
            <w:sz w:val="22"/>
            <w:szCs w:val="22"/>
          </w:rPr>
          <w:t>torslandahk.com &gt; Arrangemang &gt; Instruktioner</w:t>
        </w:r>
      </w:hyperlink>
      <w:r w:rsidRPr="00781B95">
        <w:rPr>
          <w:rFonts w:asciiTheme="minorHAnsi" w:hAnsiTheme="minorHAnsi" w:cstheme="minorHAnsi"/>
          <w:sz w:val="22"/>
          <w:szCs w:val="22"/>
        </w:rPr>
        <w:t xml:space="preserve">. Det går bra att skriva egna funktionärslistor i Excel om man tycker det är enklare. </w:t>
      </w:r>
    </w:p>
    <w:p w14:paraId="56BC0265" w14:textId="05B4B0D7" w:rsidR="001516A7" w:rsidRPr="00B047B5" w:rsidRDefault="001516A7" w:rsidP="00781B95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14:paraId="4A8AC14B" w14:textId="7FE888FE" w:rsidR="001516A7" w:rsidRDefault="001516A7" w:rsidP="001516A7">
      <w:pPr>
        <w:pStyle w:val="Standard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för fördelning av funktionärspassen ta reda på helgens alla matcher. Det är bra att veta antal matcher </w:t>
      </w:r>
      <w:r w:rsidR="002D3D53">
        <w:rPr>
          <w:rFonts w:asciiTheme="minorHAnsi" w:hAnsiTheme="minorHAnsi" w:cstheme="minorHAnsi"/>
          <w:sz w:val="22"/>
          <w:szCs w:val="22"/>
        </w:rPr>
        <w:t xml:space="preserve">och hur många hallar som används för match </w:t>
      </w:r>
      <w:r>
        <w:rPr>
          <w:rFonts w:asciiTheme="minorHAnsi" w:hAnsiTheme="minorHAnsi" w:cstheme="minorHAnsi"/>
          <w:sz w:val="22"/>
          <w:szCs w:val="22"/>
        </w:rPr>
        <w:t>så tillräckligt med funktionärer tillsätts.</w:t>
      </w:r>
      <w:r w:rsidR="000D34C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0A1169A" w14:textId="77777777" w:rsidR="00781B95" w:rsidRPr="00781B95" w:rsidRDefault="00781B95" w:rsidP="00781B95">
      <w:pPr>
        <w:rPr>
          <w:rFonts w:asciiTheme="minorHAnsi" w:hAnsiTheme="minorHAnsi" w:cstheme="minorHAnsi"/>
          <w:sz w:val="22"/>
          <w:szCs w:val="22"/>
        </w:rPr>
      </w:pPr>
      <w:r w:rsidRPr="001516A7">
        <w:rPr>
          <w:rFonts w:asciiTheme="minorHAnsi" w:hAnsiTheme="minorHAnsi" w:cstheme="minorHAnsi"/>
          <w:sz w:val="22"/>
          <w:szCs w:val="22"/>
        </w:rPr>
        <w:t>OBS! Matchtiderna kan ändras ända in i aktuell vecka och i sista minuten så var noga med att kontrollera matchtider kontinuerligt.</w:t>
      </w:r>
      <w:r w:rsidRPr="00781B9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CC7310F" w14:textId="4D7A3F9D" w:rsidR="00781B95" w:rsidRDefault="00781B95" w:rsidP="00206234">
      <w:pPr>
        <w:pStyle w:val="Standard"/>
        <w:rPr>
          <w:rFonts w:asciiTheme="minorHAnsi" w:hAnsiTheme="minorHAnsi" w:cstheme="minorHAnsi"/>
        </w:rPr>
      </w:pPr>
    </w:p>
    <w:p w14:paraId="65E73A35" w14:textId="56CDA6E2" w:rsidR="001516A7" w:rsidRDefault="001516A7" w:rsidP="00206234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E24006">
        <w:rPr>
          <w:rFonts w:asciiTheme="minorHAnsi" w:hAnsiTheme="minorHAnsi" w:cstheme="minorHAnsi"/>
          <w:sz w:val="22"/>
          <w:szCs w:val="22"/>
        </w:rPr>
        <w:t xml:space="preserve">Aktuella matcher i hallarna hittar du i Profixio, </w:t>
      </w:r>
      <w:hyperlink r:id="rId13" w:history="1">
        <w:r w:rsidR="00E24006" w:rsidRPr="00E24006">
          <w:rPr>
            <w:rStyle w:val="Hyperlnk"/>
            <w:rFonts w:asciiTheme="minorHAnsi" w:hAnsiTheme="minorHAnsi" w:cstheme="minorHAnsi"/>
            <w:sz w:val="22"/>
            <w:szCs w:val="22"/>
          </w:rPr>
          <w:t>länk.</w:t>
        </w:r>
      </w:hyperlink>
      <w:r w:rsidR="00E24006">
        <w:rPr>
          <w:rFonts w:asciiTheme="minorHAnsi" w:hAnsiTheme="minorHAnsi" w:cstheme="minorHAnsi"/>
          <w:sz w:val="22"/>
          <w:szCs w:val="22"/>
        </w:rPr>
        <w:t xml:space="preserve"> Välj matcher, aktuellt datum och hall, se bild nedan. Tänk på att ändra </w:t>
      </w:r>
      <w:r w:rsidR="00E24006" w:rsidRPr="00C30934">
        <w:rPr>
          <w:rFonts w:asciiTheme="minorHAnsi" w:hAnsiTheme="minorHAnsi" w:cstheme="minorHAnsi"/>
          <w:i/>
          <w:iCs/>
          <w:sz w:val="22"/>
          <w:szCs w:val="22"/>
        </w:rPr>
        <w:t xml:space="preserve">HF Väst till </w:t>
      </w:r>
      <w:r w:rsidR="00C30934" w:rsidRPr="00C30934">
        <w:rPr>
          <w:rFonts w:asciiTheme="minorHAnsi" w:hAnsiTheme="minorHAnsi" w:cstheme="minorHAnsi"/>
          <w:i/>
          <w:iCs/>
          <w:sz w:val="22"/>
          <w:szCs w:val="22"/>
        </w:rPr>
        <w:t>Alla förbund</w:t>
      </w:r>
      <w:r w:rsidR="00E24006">
        <w:rPr>
          <w:rFonts w:asciiTheme="minorHAnsi" w:hAnsiTheme="minorHAnsi" w:cstheme="minorHAnsi"/>
          <w:sz w:val="22"/>
          <w:szCs w:val="22"/>
        </w:rPr>
        <w:t xml:space="preserve"> för att få med Allsvenskans matcher och division 1. C-hallen benämns Frontbilarhallen (Torslanda C). </w:t>
      </w:r>
    </w:p>
    <w:p w14:paraId="2A880C3C" w14:textId="404A355C" w:rsidR="00511CD4" w:rsidRDefault="00511CD4" w:rsidP="00206234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14:paraId="0701B6A2" w14:textId="4534CAB9" w:rsidR="006B3F97" w:rsidRDefault="006B3F97">
      <w:pPr>
        <w:suppressAutoHyphens w:val="0"/>
        <w:rPr>
          <w:rFonts w:asciiTheme="minorHAnsi" w:hAnsiTheme="minorHAnsi" w:cstheme="minorHAnsi"/>
          <w:b/>
          <w:sz w:val="28"/>
          <w:szCs w:val="28"/>
        </w:rPr>
      </w:pPr>
    </w:p>
    <w:p w14:paraId="1551EB75" w14:textId="7E68FF0A" w:rsidR="00E24006" w:rsidRDefault="00E24006">
      <w:pPr>
        <w:suppressAutoHyphens w:val="0"/>
        <w:rPr>
          <w:rFonts w:asciiTheme="minorHAnsi" w:hAnsiTheme="minorHAnsi" w:cstheme="minorHAnsi"/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0D15A6" wp14:editId="2D7A0AB5">
                <wp:simplePos x="0" y="0"/>
                <wp:positionH relativeFrom="column">
                  <wp:posOffset>2676716</wp:posOffset>
                </wp:positionH>
                <wp:positionV relativeFrom="paragraph">
                  <wp:posOffset>1883182</wp:posOffset>
                </wp:positionV>
                <wp:extent cx="2035834" cy="215661"/>
                <wp:effectExtent l="0" t="0" r="21590" b="13335"/>
                <wp:wrapNone/>
                <wp:docPr id="9" name="Rektange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834" cy="2156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8F487E" id="Rektangel 9" o:spid="_x0000_s1026" style="position:absolute;margin-left:210.75pt;margin-top:148.3pt;width:160.3pt;height:17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59F96F7" wp14:editId="1922B8A3">
                <wp:simplePos x="0" y="0"/>
                <wp:positionH relativeFrom="column">
                  <wp:posOffset>735774</wp:posOffset>
                </wp:positionH>
                <wp:positionV relativeFrom="paragraph">
                  <wp:posOffset>3116759</wp:posOffset>
                </wp:positionV>
                <wp:extent cx="2035834" cy="215661"/>
                <wp:effectExtent l="0" t="0" r="21590" b="13335"/>
                <wp:wrapNone/>
                <wp:docPr id="7" name="Rektange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834" cy="2156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60BD2E" id="Rektangel 7" o:spid="_x0000_s1026" style="position:absolute;margin-left:57.95pt;margin-top:245.4pt;width:160.3pt;height:17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F066DA7" wp14:editId="02DB9BF5">
                <wp:simplePos x="0" y="0"/>
                <wp:positionH relativeFrom="column">
                  <wp:posOffset>704717</wp:posOffset>
                </wp:positionH>
                <wp:positionV relativeFrom="paragraph">
                  <wp:posOffset>2852696</wp:posOffset>
                </wp:positionV>
                <wp:extent cx="4002657" cy="215661"/>
                <wp:effectExtent l="0" t="0" r="17145" b="13335"/>
                <wp:wrapNone/>
                <wp:docPr id="5" name="Rektange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2657" cy="2156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5CAE1E9" id="Rektangel 5" o:spid="_x0000_s1026" style="position:absolute;margin-left:55.5pt;margin-top:224.6pt;width:315.15pt;height:17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E9D203" wp14:editId="41AE254D">
                <wp:simplePos x="0" y="0"/>
                <wp:positionH relativeFrom="column">
                  <wp:posOffset>2697420</wp:posOffset>
                </wp:positionH>
                <wp:positionV relativeFrom="paragraph">
                  <wp:posOffset>2326484</wp:posOffset>
                </wp:positionV>
                <wp:extent cx="2035834" cy="215661"/>
                <wp:effectExtent l="0" t="0" r="21590" b="13335"/>
                <wp:wrapNone/>
                <wp:docPr id="4" name="Rektange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834" cy="2156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27D02B" id="Rektangel 4" o:spid="_x0000_s1026" style="position:absolute;margin-left:212.4pt;margin-top:183.2pt;width:160.3pt;height:1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2CC83571" wp14:editId="606FBB96">
            <wp:extent cx="5760720" cy="4133215"/>
            <wp:effectExtent l="0" t="0" r="0" b="635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3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F4167" w14:textId="366BCFFF" w:rsidR="00A61663" w:rsidRDefault="00A61663" w:rsidP="00206234">
      <w:pPr>
        <w:suppressAutoHyphens w:val="0"/>
        <w:rPr>
          <w:rFonts w:asciiTheme="minorHAnsi" w:hAnsiTheme="minorHAnsi" w:cstheme="minorHAnsi"/>
          <w:b/>
          <w:sz w:val="28"/>
          <w:szCs w:val="28"/>
        </w:rPr>
      </w:pPr>
    </w:p>
    <w:p w14:paraId="61172B1F" w14:textId="2F84BAA5" w:rsidR="00B047B5" w:rsidRPr="00B047B5" w:rsidRDefault="00B047B5" w:rsidP="00B047B5">
      <w:pPr>
        <w:pStyle w:val="Standard"/>
        <w:rPr>
          <w:rFonts w:asciiTheme="minorHAnsi" w:hAnsiTheme="minorHAnsi" w:cstheme="minorHAnsi"/>
          <w:b/>
          <w:bCs/>
          <w:sz w:val="22"/>
          <w:szCs w:val="22"/>
        </w:rPr>
      </w:pPr>
      <w:r w:rsidRPr="00B047B5">
        <w:rPr>
          <w:rFonts w:asciiTheme="minorHAnsi" w:hAnsiTheme="minorHAnsi" w:cstheme="minorHAnsi"/>
          <w:b/>
          <w:bCs/>
          <w:sz w:val="22"/>
          <w:szCs w:val="22"/>
        </w:rPr>
        <w:t>Funktionärer som ska tillsättas</w:t>
      </w:r>
    </w:p>
    <w:p w14:paraId="09100ADD" w14:textId="77777777" w:rsidR="00B047B5" w:rsidRDefault="00B047B5" w:rsidP="00B047B5">
      <w:pPr>
        <w:rPr>
          <w:rFonts w:asciiTheme="minorHAnsi" w:hAnsiTheme="minorHAnsi" w:cstheme="minorHAnsi"/>
          <w:sz w:val="22"/>
          <w:szCs w:val="22"/>
        </w:rPr>
      </w:pPr>
    </w:p>
    <w:p w14:paraId="74FFC1CA" w14:textId="2C6A6777" w:rsidR="00B047B5" w:rsidRPr="004438DD" w:rsidRDefault="00B047B5" w:rsidP="00B047B5">
      <w:pPr>
        <w:rPr>
          <w:rFonts w:asciiTheme="minorHAnsi" w:hAnsiTheme="minorHAnsi" w:cstheme="minorHAnsi"/>
          <w:sz w:val="22"/>
          <w:szCs w:val="22"/>
        </w:rPr>
      </w:pPr>
      <w:r w:rsidRPr="004438DD">
        <w:rPr>
          <w:rFonts w:asciiTheme="minorHAnsi" w:hAnsiTheme="minorHAnsi" w:cstheme="minorHAnsi"/>
          <w:sz w:val="22"/>
          <w:szCs w:val="22"/>
        </w:rPr>
        <w:t xml:space="preserve">Vid </w:t>
      </w:r>
      <w:r>
        <w:rPr>
          <w:rFonts w:asciiTheme="minorHAnsi" w:hAnsiTheme="minorHAnsi" w:cstheme="minorHAnsi"/>
          <w:sz w:val="22"/>
          <w:szCs w:val="22"/>
        </w:rPr>
        <w:t>matchfria helger</w:t>
      </w:r>
      <w:r w:rsidRPr="004438DD">
        <w:rPr>
          <w:rFonts w:asciiTheme="minorHAnsi" w:hAnsiTheme="minorHAnsi" w:cstheme="minorHAnsi"/>
          <w:sz w:val="22"/>
          <w:szCs w:val="22"/>
        </w:rPr>
        <w:t xml:space="preserve"> ska följande funktionärer tillsättas:</w:t>
      </w:r>
    </w:p>
    <w:p w14:paraId="12BA66B6" w14:textId="1B73F2BB" w:rsidR="00B047B5" w:rsidRDefault="00B047B5" w:rsidP="00B047B5">
      <w:pPr>
        <w:pStyle w:val="Liststycke"/>
        <w:numPr>
          <w:ilvl w:val="0"/>
          <w:numId w:val="25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inst </w:t>
      </w:r>
      <w:r w:rsidRPr="004438DD">
        <w:rPr>
          <w:rFonts w:asciiTheme="minorHAnsi" w:hAnsiTheme="minorHAnsi" w:cstheme="minorHAnsi"/>
          <w:sz w:val="22"/>
          <w:szCs w:val="22"/>
        </w:rPr>
        <w:t xml:space="preserve">1 </w:t>
      </w:r>
      <w:r>
        <w:rPr>
          <w:rFonts w:asciiTheme="minorHAnsi" w:hAnsiTheme="minorHAnsi" w:cstheme="minorHAnsi"/>
          <w:sz w:val="22"/>
          <w:szCs w:val="22"/>
        </w:rPr>
        <w:t>hall</w:t>
      </w:r>
      <w:r w:rsidRPr="004438DD">
        <w:rPr>
          <w:rFonts w:asciiTheme="minorHAnsi" w:hAnsiTheme="minorHAnsi" w:cstheme="minorHAnsi"/>
          <w:sz w:val="22"/>
          <w:szCs w:val="22"/>
        </w:rPr>
        <w:t>värd</w:t>
      </w:r>
      <w:r>
        <w:rPr>
          <w:rFonts w:asciiTheme="minorHAnsi" w:hAnsiTheme="minorHAnsi" w:cstheme="minorHAnsi"/>
          <w:sz w:val="22"/>
          <w:szCs w:val="22"/>
        </w:rPr>
        <w:t xml:space="preserve"> ska vara på plats under hela öppettiden. </w:t>
      </w:r>
    </w:p>
    <w:p w14:paraId="4F27390C" w14:textId="028A095D" w:rsidR="002D3D53" w:rsidRPr="00DB4E53" w:rsidRDefault="00B047B5" w:rsidP="00DB4E53">
      <w:pPr>
        <w:pStyle w:val="Liststycke"/>
        <w:numPr>
          <w:ilvl w:val="0"/>
          <w:numId w:val="25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B047B5">
        <w:rPr>
          <w:rFonts w:asciiTheme="minorHAnsi" w:hAnsiTheme="minorHAnsi" w:cstheme="minorHAnsi"/>
          <w:sz w:val="22"/>
          <w:szCs w:val="22"/>
        </w:rPr>
        <w:t xml:space="preserve">Minst </w:t>
      </w:r>
      <w:r w:rsidR="003111F0">
        <w:rPr>
          <w:rFonts w:asciiTheme="minorHAnsi" w:hAnsiTheme="minorHAnsi" w:cstheme="minorHAnsi"/>
          <w:sz w:val="22"/>
          <w:szCs w:val="22"/>
        </w:rPr>
        <w:t>2</w:t>
      </w:r>
      <w:r w:rsidRPr="00B047B5">
        <w:rPr>
          <w:rFonts w:asciiTheme="minorHAnsi" w:hAnsiTheme="minorHAnsi" w:cstheme="minorHAnsi"/>
          <w:sz w:val="22"/>
          <w:szCs w:val="22"/>
        </w:rPr>
        <w:t xml:space="preserve"> caféansvarig ska vara på plats under öppettider. </w:t>
      </w:r>
    </w:p>
    <w:p w14:paraId="4BCB2C2F" w14:textId="32A88661" w:rsidR="002D3D53" w:rsidRPr="00B047B5" w:rsidRDefault="002D3D53" w:rsidP="002D3D53">
      <w:pPr>
        <w:pStyle w:val="Liststycke"/>
        <w:numPr>
          <w:ilvl w:val="1"/>
          <w:numId w:val="25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Klubbshopen öppen mellan 12.00 – 16.00</w:t>
      </w:r>
      <w:r w:rsidR="00697A89">
        <w:rPr>
          <w:rFonts w:asciiTheme="minorHAnsi" w:hAnsiTheme="minorHAnsi" w:cstheme="minorHAnsi"/>
          <w:sz w:val="22"/>
          <w:szCs w:val="22"/>
        </w:rPr>
        <w:t xml:space="preserve"> lördagar</w:t>
      </w:r>
    </w:p>
    <w:p w14:paraId="52053260" w14:textId="2BC005B6" w:rsidR="00B047B5" w:rsidRDefault="002D3D53" w:rsidP="00B047B5">
      <w:pPr>
        <w:pStyle w:val="Liststycke"/>
        <w:numPr>
          <w:ilvl w:val="1"/>
          <w:numId w:val="25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ssa tider är caféansvariga ansvariga för både café och klubbshop</w:t>
      </w:r>
    </w:p>
    <w:p w14:paraId="25BB62B7" w14:textId="77777777" w:rsidR="00B047B5" w:rsidRDefault="00B047B5" w:rsidP="00B047B5">
      <w:p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6EF73EB6" w14:textId="34B7FB0E" w:rsidR="00B047B5" w:rsidRDefault="00B047B5" w:rsidP="00B047B5">
      <w:p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id helger med matcher</w:t>
      </w:r>
    </w:p>
    <w:p w14:paraId="3731FC2E" w14:textId="12BFEC57" w:rsidR="00B047B5" w:rsidRPr="00F20C91" w:rsidRDefault="00607A12" w:rsidP="00B047B5">
      <w:pPr>
        <w:pStyle w:val="Liststycke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inst 1</w:t>
      </w:r>
      <w:r w:rsidR="00B047B5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hall</w:t>
      </w:r>
      <w:r w:rsidR="00B047B5">
        <w:rPr>
          <w:rFonts w:asciiTheme="minorHAnsi" w:hAnsiTheme="minorHAnsi" w:cstheme="minorHAnsi"/>
          <w:sz w:val="22"/>
          <w:szCs w:val="22"/>
        </w:rPr>
        <w:t xml:space="preserve">värd </w:t>
      </w:r>
      <w:r>
        <w:rPr>
          <w:rFonts w:asciiTheme="minorHAnsi" w:hAnsiTheme="minorHAnsi" w:cstheme="minorHAnsi"/>
          <w:sz w:val="22"/>
          <w:szCs w:val="22"/>
        </w:rPr>
        <w:t>per hall där matcher spelas</w:t>
      </w:r>
    </w:p>
    <w:p w14:paraId="6006DD25" w14:textId="44A7FD96" w:rsidR="00607A12" w:rsidRDefault="00B047B5" w:rsidP="00607A12">
      <w:pPr>
        <w:pStyle w:val="Liststycke"/>
        <w:numPr>
          <w:ilvl w:val="0"/>
          <w:numId w:val="22"/>
        </w:num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inst </w:t>
      </w:r>
      <w:r w:rsidR="002D3D53">
        <w:rPr>
          <w:rFonts w:asciiTheme="minorHAnsi" w:hAnsiTheme="minorHAnsi" w:cstheme="minorHAnsi"/>
          <w:sz w:val="22"/>
          <w:szCs w:val="22"/>
        </w:rPr>
        <w:t>3</w:t>
      </w:r>
      <w:r>
        <w:rPr>
          <w:rFonts w:asciiTheme="minorHAnsi" w:hAnsiTheme="minorHAnsi" w:cstheme="minorHAnsi"/>
          <w:sz w:val="22"/>
          <w:szCs w:val="22"/>
        </w:rPr>
        <w:t xml:space="preserve"> caféansvarig </w:t>
      </w:r>
    </w:p>
    <w:p w14:paraId="5C1E5A1B" w14:textId="19A6218F" w:rsidR="002D3D53" w:rsidRPr="00B047B5" w:rsidRDefault="002D3D53" w:rsidP="002D3D53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Klubbshopen öppen mellan 12.00 – 16.00</w:t>
      </w:r>
      <w:r w:rsidR="00697A89">
        <w:rPr>
          <w:rFonts w:asciiTheme="minorHAnsi" w:hAnsiTheme="minorHAnsi" w:cstheme="minorHAnsi"/>
          <w:sz w:val="22"/>
          <w:szCs w:val="22"/>
        </w:rPr>
        <w:t xml:space="preserve"> lördagar</w:t>
      </w:r>
    </w:p>
    <w:p w14:paraId="1373A331" w14:textId="77777777" w:rsidR="002D3D53" w:rsidRDefault="002D3D53" w:rsidP="002D3D53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ssa tider är caféansvariga ansvariga för både café och klubbshop</w:t>
      </w:r>
    </w:p>
    <w:p w14:paraId="7BB842B9" w14:textId="77777777" w:rsidR="002D3D53" w:rsidRPr="002D3D53" w:rsidRDefault="002D3D53" w:rsidP="002D3D53">
      <w:pPr>
        <w:suppressAutoHyphens w:val="0"/>
        <w:autoSpaceDN/>
        <w:spacing w:after="160" w:line="259" w:lineRule="auto"/>
        <w:ind w:left="1080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74BE5BD9" w14:textId="7333AD94" w:rsidR="00607A12" w:rsidRPr="00607A12" w:rsidRDefault="00607A12" w:rsidP="00607A12">
      <w:p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öljande funktionärer ska</w:t>
      </w:r>
      <w:r w:rsidRPr="00607A12">
        <w:rPr>
          <w:rFonts w:asciiTheme="minorHAnsi" w:hAnsiTheme="minorHAnsi" w:cstheme="minorHAnsi"/>
          <w:sz w:val="22"/>
          <w:szCs w:val="22"/>
          <w:u w:val="single"/>
        </w:rPr>
        <w:t xml:space="preserve"> inte</w:t>
      </w:r>
      <w:r>
        <w:rPr>
          <w:rFonts w:asciiTheme="minorHAnsi" w:hAnsiTheme="minorHAnsi" w:cstheme="minorHAnsi"/>
          <w:sz w:val="22"/>
          <w:szCs w:val="22"/>
        </w:rPr>
        <w:t xml:space="preserve"> tillsättas:</w:t>
      </w:r>
    </w:p>
    <w:p w14:paraId="112715B7" w14:textId="06F82FA4" w:rsidR="00B047B5" w:rsidRDefault="00607A12" w:rsidP="00607A12">
      <w:pPr>
        <w:pStyle w:val="Liststycke"/>
        <w:numPr>
          <w:ilvl w:val="0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spektive lag ansvarar för</w:t>
      </w:r>
    </w:p>
    <w:p w14:paraId="7A4850FC" w14:textId="0EB2E654" w:rsidR="00607A12" w:rsidRDefault="00607A12" w:rsidP="00607A12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tchklocka</w:t>
      </w:r>
    </w:p>
    <w:p w14:paraId="003AD047" w14:textId="11EAA408" w:rsidR="00607A12" w:rsidRDefault="00607A12" w:rsidP="00607A12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MP</w:t>
      </w:r>
    </w:p>
    <w:p w14:paraId="38A6F571" w14:textId="61A0987E" w:rsidR="00607A12" w:rsidRPr="00607A12" w:rsidRDefault="00DB4E53" w:rsidP="00607A12">
      <w:pPr>
        <w:pStyle w:val="Liststycke"/>
        <w:numPr>
          <w:ilvl w:val="0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Utpekad grupp</w:t>
      </w:r>
      <w:r w:rsidR="00607A12">
        <w:rPr>
          <w:rFonts w:asciiTheme="minorHAnsi" w:hAnsiTheme="minorHAnsi" w:cstheme="minorHAnsi"/>
          <w:sz w:val="22"/>
          <w:szCs w:val="22"/>
        </w:rPr>
        <w:t xml:space="preserve"> </w:t>
      </w:r>
      <w:r w:rsidR="00607A12" w:rsidRPr="00607A12">
        <w:rPr>
          <w:rFonts w:asciiTheme="minorHAnsi" w:hAnsiTheme="minorHAnsi" w:cstheme="minorHAnsi"/>
          <w:sz w:val="22"/>
          <w:szCs w:val="22"/>
        </w:rPr>
        <w:t>ansvarar för tillsättning av följande vid Herr- och Dam-matcher</w:t>
      </w:r>
    </w:p>
    <w:p w14:paraId="40B54665" w14:textId="139F1840" w:rsidR="00607A12" w:rsidRPr="00607A12" w:rsidRDefault="00607A12" w:rsidP="00607A12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607A12">
        <w:rPr>
          <w:rFonts w:asciiTheme="minorHAnsi" w:hAnsiTheme="minorHAnsi" w:cstheme="minorHAnsi"/>
          <w:sz w:val="22"/>
          <w:szCs w:val="22"/>
        </w:rPr>
        <w:t>2 funktionärer entré</w:t>
      </w:r>
    </w:p>
    <w:p w14:paraId="5971FADB" w14:textId="1AADBAD1" w:rsidR="00607A12" w:rsidRPr="00607A12" w:rsidRDefault="00607A12" w:rsidP="00607A12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607A12">
        <w:rPr>
          <w:rFonts w:asciiTheme="minorHAnsi" w:hAnsiTheme="minorHAnsi" w:cstheme="minorHAnsi"/>
          <w:sz w:val="22"/>
          <w:szCs w:val="22"/>
        </w:rPr>
        <w:lastRenderedPageBreak/>
        <w:t>Ytterligare en caféansvarig</w:t>
      </w:r>
    </w:p>
    <w:p w14:paraId="15E4AD49" w14:textId="55555505" w:rsidR="00607A12" w:rsidRPr="00607A12" w:rsidRDefault="00607A12" w:rsidP="00607A12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607A12">
        <w:rPr>
          <w:rFonts w:asciiTheme="minorHAnsi" w:hAnsiTheme="minorHAnsi" w:cstheme="minorHAnsi"/>
          <w:sz w:val="22"/>
          <w:szCs w:val="22"/>
        </w:rPr>
        <w:t>2 plantorkare</w:t>
      </w:r>
    </w:p>
    <w:p w14:paraId="45AB757C" w14:textId="242E2BC3" w:rsidR="00607A12" w:rsidRPr="00607A12" w:rsidRDefault="00607A12" w:rsidP="00607A12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607A12">
        <w:rPr>
          <w:rFonts w:asciiTheme="minorHAnsi" w:hAnsiTheme="minorHAnsi" w:cstheme="minorHAnsi"/>
          <w:sz w:val="22"/>
          <w:szCs w:val="22"/>
        </w:rPr>
        <w:t xml:space="preserve">Filmning och </w:t>
      </w:r>
      <w:r w:rsidR="002D3D53" w:rsidRPr="00607A12">
        <w:rPr>
          <w:rFonts w:asciiTheme="minorHAnsi" w:hAnsiTheme="minorHAnsi" w:cstheme="minorHAnsi"/>
          <w:sz w:val="22"/>
          <w:szCs w:val="22"/>
        </w:rPr>
        <w:t>kommentatorer</w:t>
      </w:r>
      <w:r w:rsidRPr="00607A12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4AF6660" w14:textId="2C25FA3E" w:rsidR="00607A12" w:rsidRPr="00607A12" w:rsidRDefault="00607A12" w:rsidP="00607A12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607A12">
        <w:rPr>
          <w:rFonts w:asciiTheme="minorHAnsi" w:hAnsiTheme="minorHAnsi" w:cstheme="minorHAnsi"/>
          <w:sz w:val="22"/>
          <w:szCs w:val="22"/>
        </w:rPr>
        <w:t>Speaker</w:t>
      </w:r>
    </w:p>
    <w:p w14:paraId="77C7ECDC" w14:textId="13557991" w:rsidR="00607A12" w:rsidRPr="00607A12" w:rsidRDefault="002D3D53" w:rsidP="00607A12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2</w:t>
      </w:r>
      <w:r w:rsidR="00607A12" w:rsidRPr="00607A12">
        <w:rPr>
          <w:rFonts w:asciiTheme="minorHAnsi" w:hAnsiTheme="minorHAnsi" w:cstheme="minorHAnsi"/>
          <w:sz w:val="22"/>
          <w:szCs w:val="22"/>
        </w:rPr>
        <w:t xml:space="preserve"> strålkastare/rött kort</w:t>
      </w:r>
    </w:p>
    <w:p w14:paraId="0B50F9E8" w14:textId="77777777" w:rsidR="00DB4E53" w:rsidRDefault="00DB4E53" w:rsidP="00DB4E53">
      <w:p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4FAA72A9" w14:textId="42196A71" w:rsidR="00DB4E53" w:rsidRDefault="00DB4E53" w:rsidP="00DB4E53">
      <w:p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b/>
          <w:bCs/>
          <w:sz w:val="22"/>
          <w:szCs w:val="22"/>
        </w:rPr>
      </w:pPr>
      <w:r w:rsidRPr="00DB4E53">
        <w:rPr>
          <w:rFonts w:asciiTheme="minorHAnsi" w:hAnsiTheme="minorHAnsi" w:cstheme="minorHAnsi"/>
          <w:b/>
          <w:bCs/>
          <w:sz w:val="22"/>
          <w:szCs w:val="22"/>
        </w:rPr>
        <w:t>Instruktioner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finns på hemsidan under arrangemang</w:t>
      </w:r>
    </w:p>
    <w:p w14:paraId="641545B8" w14:textId="25DCEE96" w:rsidR="00DB4E53" w:rsidRPr="00DB4E53" w:rsidRDefault="00DB4E53" w:rsidP="00DB4E53">
      <w:pPr>
        <w:pStyle w:val="Liststycke"/>
        <w:numPr>
          <w:ilvl w:val="0"/>
          <w:numId w:val="37"/>
        </w:num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DB4E53">
        <w:rPr>
          <w:rFonts w:asciiTheme="minorHAnsi" w:hAnsiTheme="minorHAnsi" w:cstheme="minorHAnsi"/>
          <w:sz w:val="22"/>
          <w:szCs w:val="22"/>
        </w:rPr>
        <w:t>Hallvärd</w:t>
      </w:r>
    </w:p>
    <w:p w14:paraId="27B9B714" w14:textId="704203C1" w:rsidR="00DB4E53" w:rsidRDefault="00DB4E53" w:rsidP="00DB4E53">
      <w:pPr>
        <w:pStyle w:val="Liststycke"/>
        <w:numPr>
          <w:ilvl w:val="0"/>
          <w:numId w:val="37"/>
        </w:num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DB4E53">
        <w:rPr>
          <w:rFonts w:asciiTheme="minorHAnsi" w:hAnsiTheme="minorHAnsi" w:cstheme="minorHAnsi"/>
          <w:sz w:val="22"/>
          <w:szCs w:val="22"/>
        </w:rPr>
        <w:t>Café</w:t>
      </w:r>
    </w:p>
    <w:p w14:paraId="2F96EDD0" w14:textId="6B4C403E" w:rsidR="00DB4E53" w:rsidRPr="00DB4E53" w:rsidRDefault="00DB4E53" w:rsidP="00DB4E53">
      <w:pPr>
        <w:pStyle w:val="Liststycke"/>
        <w:numPr>
          <w:ilvl w:val="0"/>
          <w:numId w:val="37"/>
        </w:num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DB4E53">
        <w:rPr>
          <w:rFonts w:asciiTheme="minorHAnsi" w:hAnsiTheme="minorHAnsi" w:cstheme="minorHAnsi"/>
          <w:i/>
          <w:iCs/>
          <w:sz w:val="22"/>
          <w:szCs w:val="22"/>
        </w:rPr>
        <w:t xml:space="preserve">Instruktion för Klubbshop kommer 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(se till att shopen är öppen. Lås upp dörren, svara på frågor och hjälp kund vid behov, </w:t>
      </w:r>
      <w:r w:rsidR="00F92508">
        <w:rPr>
          <w:rFonts w:asciiTheme="minorHAnsi" w:hAnsiTheme="minorHAnsi" w:cstheme="minorHAnsi"/>
          <w:i/>
          <w:iCs/>
          <w:sz w:val="22"/>
          <w:szCs w:val="22"/>
        </w:rPr>
        <w:t>ta betalt.)</w:t>
      </w:r>
    </w:p>
    <w:p w14:paraId="4C57AD37" w14:textId="77777777" w:rsidR="00DB4E53" w:rsidRDefault="00DB4E53" w:rsidP="00607A12">
      <w:p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23514F6D" w14:textId="6906FE53" w:rsidR="00607A12" w:rsidRPr="007C0771" w:rsidRDefault="00607A12" w:rsidP="00607A12">
      <w:p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7C0771">
        <w:rPr>
          <w:rFonts w:asciiTheme="minorHAnsi" w:hAnsiTheme="minorHAnsi" w:cstheme="minorHAnsi"/>
          <w:sz w:val="22"/>
          <w:szCs w:val="22"/>
        </w:rPr>
        <w:t>Tänk på att samarbeta och dela på arbetet vid USM och minisammandrag. (Se instruktioner gällande USM, minihandboll och övriga arrangemang för mer information.)</w:t>
      </w:r>
    </w:p>
    <w:p w14:paraId="63C3928E" w14:textId="77777777" w:rsidR="00B047B5" w:rsidRPr="00781B95" w:rsidRDefault="00B047B5" w:rsidP="00B047B5">
      <w:pPr>
        <w:rPr>
          <w:rFonts w:asciiTheme="minorHAnsi" w:hAnsiTheme="minorHAnsi" w:cstheme="minorHAnsi"/>
          <w:sz w:val="22"/>
          <w:szCs w:val="22"/>
        </w:rPr>
      </w:pPr>
    </w:p>
    <w:p w14:paraId="60DA5070" w14:textId="77777777" w:rsidR="00B047B5" w:rsidRDefault="00B047B5" w:rsidP="00B047B5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781B95">
        <w:rPr>
          <w:rFonts w:asciiTheme="minorHAnsi" w:hAnsiTheme="minorHAnsi" w:cstheme="minorHAnsi"/>
          <w:sz w:val="22"/>
          <w:szCs w:val="22"/>
        </w:rPr>
        <w:t xml:space="preserve">Skicka in schema och funktionärslista med namn och telefonnummer till </w:t>
      </w:r>
      <w:r>
        <w:rPr>
          <w:rFonts w:asciiTheme="minorHAnsi" w:hAnsiTheme="minorHAnsi" w:cstheme="minorHAnsi"/>
          <w:sz w:val="22"/>
          <w:szCs w:val="22"/>
        </w:rPr>
        <w:t xml:space="preserve">Caroline Olsson, </w:t>
      </w:r>
      <w:hyperlink r:id="rId15" w:history="1">
        <w:r w:rsidRPr="00FE55BA">
          <w:rPr>
            <w:rStyle w:val="Hyperlnk"/>
            <w:rFonts w:asciiTheme="minorHAnsi" w:hAnsiTheme="minorHAnsi" w:cstheme="minorHAnsi"/>
            <w:sz w:val="22"/>
            <w:szCs w:val="22"/>
          </w:rPr>
          <w:t>isc.olsson@gmail.com</w:t>
        </w:r>
      </w:hyperlink>
      <w:r w:rsidRPr="00781B95">
        <w:rPr>
          <w:rFonts w:asciiTheme="minorHAnsi" w:hAnsiTheme="minorHAnsi" w:cstheme="minorHAnsi"/>
          <w:sz w:val="22"/>
          <w:szCs w:val="22"/>
        </w:rPr>
        <w:t xml:space="preserve"> senast två veckor innan </w:t>
      </w:r>
      <w:r>
        <w:rPr>
          <w:rFonts w:asciiTheme="minorHAnsi" w:hAnsiTheme="minorHAnsi" w:cstheme="minorHAnsi"/>
          <w:sz w:val="22"/>
          <w:szCs w:val="22"/>
        </w:rPr>
        <w:t>helg</w:t>
      </w:r>
      <w:r w:rsidRPr="00781B95">
        <w:rPr>
          <w:rFonts w:asciiTheme="minorHAnsi" w:hAnsiTheme="minorHAnsi" w:cstheme="minorHAnsi"/>
          <w:sz w:val="22"/>
          <w:szCs w:val="22"/>
        </w:rPr>
        <w:t>arrangemanget.</w:t>
      </w:r>
    </w:p>
    <w:p w14:paraId="1943B7FE" w14:textId="77777777" w:rsidR="00B047B5" w:rsidRPr="001C7EEB" w:rsidRDefault="00B047B5" w:rsidP="00206234">
      <w:pPr>
        <w:suppressAutoHyphens w:val="0"/>
        <w:rPr>
          <w:rFonts w:asciiTheme="minorHAnsi" w:hAnsiTheme="minorHAnsi" w:cstheme="minorHAnsi"/>
          <w:b/>
          <w:sz w:val="28"/>
          <w:szCs w:val="28"/>
        </w:rPr>
      </w:pPr>
    </w:p>
    <w:p w14:paraId="0151F6E8" w14:textId="77777777" w:rsidR="00C123A5" w:rsidRPr="001C7EEB" w:rsidRDefault="00C123A5" w:rsidP="00206234">
      <w:pPr>
        <w:pStyle w:val="Standard"/>
        <w:rPr>
          <w:rFonts w:asciiTheme="minorHAnsi" w:hAnsiTheme="minorHAnsi" w:cstheme="minorHAnsi"/>
        </w:rPr>
      </w:pPr>
    </w:p>
    <w:p w14:paraId="0151F6E9" w14:textId="0205B06B" w:rsidR="00C123A5" w:rsidRPr="001C7EEB" w:rsidRDefault="001F5C08" w:rsidP="00607A12">
      <w:pPr>
        <w:pStyle w:val="Standard"/>
        <w:jc w:val="center"/>
        <w:rPr>
          <w:rFonts w:asciiTheme="minorHAnsi" w:hAnsiTheme="minorHAnsi" w:cstheme="minorHAnsi"/>
        </w:rPr>
      </w:pPr>
      <w:r w:rsidRPr="001C7EEB">
        <w:rPr>
          <w:rFonts w:asciiTheme="minorHAnsi" w:hAnsiTheme="minorHAnsi" w:cstheme="minorHAnsi"/>
          <w:b/>
          <w:sz w:val="32"/>
          <w:szCs w:val="32"/>
        </w:rPr>
        <w:t>Lycka till!</w:t>
      </w:r>
      <w:r w:rsidR="00782A4F" w:rsidRPr="001C7EEB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Pr="001C7EEB">
        <w:rPr>
          <w:rFonts w:asciiTheme="minorHAnsi" w:hAnsiTheme="minorHAnsi" w:cstheme="minorHAnsi"/>
          <w:b/>
          <w:sz w:val="32"/>
          <w:szCs w:val="32"/>
        </w:rPr>
        <w:t></w:t>
      </w:r>
    </w:p>
    <w:p w14:paraId="0151F6F3" w14:textId="77777777" w:rsidR="00C123A5" w:rsidRPr="001C7EEB" w:rsidRDefault="00C123A5" w:rsidP="00206234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14:paraId="09F53B8C" w14:textId="77777777" w:rsidR="007011FB" w:rsidRDefault="007011FB" w:rsidP="007011FB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9E3143">
        <w:rPr>
          <w:rFonts w:asciiTheme="minorHAnsi" w:hAnsiTheme="minorHAnsi" w:cstheme="minorHAnsi"/>
          <w:sz w:val="22"/>
          <w:szCs w:val="22"/>
        </w:rPr>
        <w:t xml:space="preserve">Vid frågor eller problem </w:t>
      </w:r>
      <w:r>
        <w:rPr>
          <w:rFonts w:asciiTheme="minorHAnsi" w:hAnsiTheme="minorHAnsi" w:cstheme="minorHAnsi"/>
          <w:sz w:val="22"/>
          <w:szCs w:val="22"/>
        </w:rPr>
        <w:t xml:space="preserve">stora </w:t>
      </w:r>
      <w:r w:rsidRPr="009E3143">
        <w:rPr>
          <w:rFonts w:asciiTheme="minorHAnsi" w:hAnsiTheme="minorHAnsi" w:cstheme="minorHAnsi"/>
          <w:sz w:val="22"/>
          <w:szCs w:val="22"/>
        </w:rPr>
        <w:t>arrangemangsgruppen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FFA16BE" w14:textId="77777777" w:rsidR="007011FB" w:rsidRPr="009E3143" w:rsidRDefault="007011FB" w:rsidP="007011FB">
      <w:pPr>
        <w:pStyle w:val="Standard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</w:t>
      </w:r>
      <w:r w:rsidRPr="009E3143">
        <w:rPr>
          <w:rFonts w:asciiTheme="minorHAnsi" w:hAnsiTheme="minorHAnsi" w:cstheme="minorHAnsi"/>
          <w:sz w:val="22"/>
          <w:szCs w:val="22"/>
        </w:rPr>
        <w:t>ynpunkter på vad som eventuellt saknas eller kan förbättras</w:t>
      </w:r>
      <w:r>
        <w:rPr>
          <w:rFonts w:asciiTheme="minorHAnsi" w:hAnsiTheme="minorHAnsi" w:cstheme="minorHAnsi"/>
          <w:sz w:val="22"/>
          <w:szCs w:val="22"/>
        </w:rPr>
        <w:t xml:space="preserve"> skickas till Per Carolan och/eller Caroline Olsson.</w:t>
      </w:r>
    </w:p>
    <w:p w14:paraId="5847494B" w14:textId="77777777" w:rsidR="007011FB" w:rsidRDefault="007011FB" w:rsidP="007011FB">
      <w:pP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</w:pPr>
      <w:r>
        <w:rPr>
          <w:rFonts w:asciiTheme="minorHAnsi" w:hAnsiTheme="minorHAnsi" w:cstheme="minorHAnsi"/>
          <w:sz w:val="22"/>
          <w:szCs w:val="22"/>
        </w:rPr>
        <w:t xml:space="preserve">Caroline Olsson, </w:t>
      </w:r>
      <w:hyperlink r:id="rId16" w:history="1">
        <w:r w:rsidRPr="00FE55BA">
          <w:rPr>
            <w:rStyle w:val="Hyperlnk"/>
            <w:rFonts w:asciiTheme="minorHAnsi" w:hAnsiTheme="minorHAnsi" w:cstheme="minorHAnsi"/>
            <w:sz w:val="22"/>
            <w:szCs w:val="22"/>
          </w:rPr>
          <w:t>isc.olsson@gmail.com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9E3143">
        <w:rPr>
          <w:rStyle w:val="Hyperlnk"/>
          <w:rFonts w:asciiTheme="minorHAnsi" w:hAnsiTheme="minorHAnsi" w:cstheme="minorHAnsi"/>
          <w:sz w:val="22"/>
          <w:szCs w:val="22"/>
          <w:u w:val="none"/>
        </w:rPr>
        <w:tab/>
      </w:r>
      <w:r w:rsidRPr="009E3143"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Mobil: </w:t>
      </w: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>070-173 30 20</w:t>
      </w:r>
    </w:p>
    <w:p w14:paraId="41D3AD05" w14:textId="77777777" w:rsidR="007011FB" w:rsidRPr="009E3143" w:rsidRDefault="007011FB" w:rsidP="007011FB">
      <w:pPr>
        <w:rPr>
          <w:rFonts w:asciiTheme="minorHAnsi" w:hAnsiTheme="minorHAnsi" w:cstheme="minorHAnsi"/>
          <w:sz w:val="22"/>
          <w:szCs w:val="22"/>
        </w:rPr>
      </w:pP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Per Carolan , </w:t>
      </w:r>
      <w:hyperlink r:id="rId17" w:history="1">
        <w:r w:rsidRPr="00E52C8B">
          <w:rPr>
            <w:rStyle w:val="Hyperlnk"/>
            <w:rFonts w:asciiTheme="minorHAnsi" w:hAnsiTheme="minorHAnsi" w:cstheme="minorHAnsi"/>
            <w:sz w:val="22"/>
            <w:szCs w:val="22"/>
          </w:rPr>
          <w:t>per.carolan@gmail.com</w:t>
        </w:r>
      </w:hyperlink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 </w:t>
      </w: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ab/>
        <w:t>Mobil: 070-621 93 55</w:t>
      </w:r>
    </w:p>
    <w:p w14:paraId="54989630" w14:textId="68A03AAF" w:rsidR="00306B23" w:rsidRPr="00607A12" w:rsidRDefault="00306B23" w:rsidP="007011FB">
      <w:pPr>
        <w:pStyle w:val="Standard"/>
        <w:rPr>
          <w:rFonts w:asciiTheme="minorHAnsi" w:hAnsiTheme="minorHAnsi" w:cstheme="minorHAnsi"/>
          <w:sz w:val="22"/>
          <w:szCs w:val="22"/>
        </w:rPr>
      </w:pPr>
    </w:p>
    <w:sectPr w:rsidR="00306B23" w:rsidRPr="00607A12" w:rsidSect="00A61663">
      <w:headerReference w:type="default" r:id="rId18"/>
      <w:footerReference w:type="default" r:id="rId19"/>
      <w:pgSz w:w="11906" w:h="16838"/>
      <w:pgMar w:top="1417" w:right="1417" w:bottom="2269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6AB3E" w14:textId="77777777" w:rsidR="00823399" w:rsidRDefault="00823399">
      <w:r>
        <w:separator/>
      </w:r>
    </w:p>
  </w:endnote>
  <w:endnote w:type="continuationSeparator" w:id="0">
    <w:p w14:paraId="732E1119" w14:textId="77777777" w:rsidR="00823399" w:rsidRDefault="008233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1F617" w14:textId="77777777" w:rsidR="00774145" w:rsidRDefault="001F5C08">
    <w:pPr>
      <w:pStyle w:val="Sidfot"/>
      <w:jc w:val="center"/>
    </w:pPr>
    <w:r>
      <w:rPr>
        <w:sz w:val="16"/>
        <w:szCs w:val="16"/>
      </w:rPr>
      <w:t>Torslanda HK, Torslanda Idrottsväg 3, 423 32 Torslanda</w:t>
    </w:r>
  </w:p>
  <w:p w14:paraId="0151F619" w14:textId="4BD7B72B" w:rsidR="00774145" w:rsidRDefault="00EE44B2">
    <w:pPr>
      <w:pStyle w:val="Sidfot"/>
      <w:jc w:val="center"/>
    </w:pPr>
    <w:hyperlink r:id="rId1" w:history="1">
      <w:r w:rsidR="001F5C08">
        <w:rPr>
          <w:sz w:val="16"/>
          <w:szCs w:val="16"/>
        </w:rPr>
        <w:t>info@torslandahk.com</w:t>
      </w:r>
    </w:hyperlink>
    <w:r w:rsidR="001F5C08">
      <w:rPr>
        <w:sz w:val="16"/>
        <w:szCs w:val="16"/>
      </w:rPr>
      <w:t xml:space="preserve">, </w:t>
    </w:r>
    <w:hyperlink r:id="rId2" w:history="1">
      <w:r w:rsidR="001F5C08">
        <w:rPr>
          <w:sz w:val="16"/>
          <w:szCs w:val="16"/>
        </w:rPr>
        <w:t>torslandahk.com</w:t>
      </w:r>
    </w:hyperlink>
  </w:p>
  <w:p w14:paraId="0151F61A" w14:textId="77777777" w:rsidR="00774145" w:rsidRDefault="00EE44B2">
    <w:pPr>
      <w:pStyle w:val="Sidfo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57310" w14:textId="77777777" w:rsidR="00823399" w:rsidRDefault="00823399">
      <w:r>
        <w:rPr>
          <w:color w:val="000000"/>
        </w:rPr>
        <w:separator/>
      </w:r>
    </w:p>
  </w:footnote>
  <w:footnote w:type="continuationSeparator" w:id="0">
    <w:p w14:paraId="534DA0B9" w14:textId="77777777" w:rsidR="00823399" w:rsidRDefault="008233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1F615" w14:textId="7019924F" w:rsidR="00774145" w:rsidRPr="00301176" w:rsidRDefault="002D3D53">
    <w:pPr>
      <w:pStyle w:val="Sidhuvud"/>
      <w:jc w:val="right"/>
      <w:rPr>
        <w:sz w:val="22"/>
        <w:szCs w:val="22"/>
        <w:lang w:val="nb-NO"/>
      </w:rPr>
    </w:pPr>
    <w:r>
      <w:t>Augusti</w:t>
    </w:r>
    <w:r w:rsidR="00607A12">
      <w:t xml:space="preserve"> 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50216"/>
    <w:multiLevelType w:val="hybridMultilevel"/>
    <w:tmpl w:val="69B82FE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354F2"/>
    <w:multiLevelType w:val="hybridMultilevel"/>
    <w:tmpl w:val="9FE218C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4333AD5"/>
    <w:multiLevelType w:val="hybridMultilevel"/>
    <w:tmpl w:val="65C2331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DE62AA"/>
    <w:multiLevelType w:val="hybridMultilevel"/>
    <w:tmpl w:val="54B885D8"/>
    <w:lvl w:ilvl="0" w:tplc="0930C198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A6DD0"/>
    <w:multiLevelType w:val="hybridMultilevel"/>
    <w:tmpl w:val="145A194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F60D8"/>
    <w:multiLevelType w:val="hybridMultilevel"/>
    <w:tmpl w:val="2C66BF0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87EAD"/>
    <w:multiLevelType w:val="multilevel"/>
    <w:tmpl w:val="F5A2F760"/>
    <w:styleLink w:val="WWNum5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7" w15:restartNumberingAfterBreak="0">
    <w:nsid w:val="249341F1"/>
    <w:multiLevelType w:val="hybridMultilevel"/>
    <w:tmpl w:val="031E043A"/>
    <w:lvl w:ilvl="0" w:tplc="041D000B">
      <w:start w:val="1"/>
      <w:numFmt w:val="bullet"/>
      <w:lvlText w:val=""/>
      <w:lvlJc w:val="left"/>
      <w:pPr>
        <w:ind w:left="1440" w:hanging="360"/>
      </w:pPr>
      <w:rPr>
        <w:rFonts w:ascii="Wingdings" w:hAnsi="Wingdings" w:cs="Wingdings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8C95234"/>
    <w:multiLevelType w:val="multilevel"/>
    <w:tmpl w:val="98EC0C96"/>
    <w:styleLink w:val="WWNum4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9" w15:restartNumberingAfterBreak="0">
    <w:nsid w:val="2B675544"/>
    <w:multiLevelType w:val="hybridMultilevel"/>
    <w:tmpl w:val="B59C9F3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9267C"/>
    <w:multiLevelType w:val="hybridMultilevel"/>
    <w:tmpl w:val="249246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602D25"/>
    <w:multiLevelType w:val="hybridMultilevel"/>
    <w:tmpl w:val="F0F4459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2353F5"/>
    <w:multiLevelType w:val="hybridMultilevel"/>
    <w:tmpl w:val="2CEA7EC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721C1B"/>
    <w:multiLevelType w:val="hybridMultilevel"/>
    <w:tmpl w:val="DFFC4682"/>
    <w:lvl w:ilvl="0" w:tplc="8F506E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B0C7D02"/>
    <w:multiLevelType w:val="hybridMultilevel"/>
    <w:tmpl w:val="F51E3FF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C402E0"/>
    <w:multiLevelType w:val="hybridMultilevel"/>
    <w:tmpl w:val="02EC84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5826FE"/>
    <w:multiLevelType w:val="multilevel"/>
    <w:tmpl w:val="4216B704"/>
    <w:styleLink w:val="WWNum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7" w15:restartNumberingAfterBreak="0">
    <w:nsid w:val="46283041"/>
    <w:multiLevelType w:val="hybridMultilevel"/>
    <w:tmpl w:val="EE9A1C36"/>
    <w:lvl w:ilvl="0" w:tplc="041D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8" w15:restartNumberingAfterBreak="0">
    <w:nsid w:val="4BFD6F78"/>
    <w:multiLevelType w:val="hybridMultilevel"/>
    <w:tmpl w:val="32C63958"/>
    <w:lvl w:ilvl="0" w:tplc="E2EC2EAE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760131"/>
    <w:multiLevelType w:val="hybridMultilevel"/>
    <w:tmpl w:val="D090A65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F8720F"/>
    <w:multiLevelType w:val="hybridMultilevel"/>
    <w:tmpl w:val="D54C7AB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8A34CF"/>
    <w:multiLevelType w:val="multilevel"/>
    <w:tmpl w:val="5BA42E64"/>
    <w:styleLink w:val="WWNum6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2" w15:restartNumberingAfterBreak="0">
    <w:nsid w:val="57A22C59"/>
    <w:multiLevelType w:val="hybridMultilevel"/>
    <w:tmpl w:val="8A545FE4"/>
    <w:lvl w:ilvl="0" w:tplc="041D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041D000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041D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041D000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041D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7B6169C"/>
    <w:multiLevelType w:val="multilevel"/>
    <w:tmpl w:val="1656506A"/>
    <w:styleLink w:val="WWNum3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4" w15:restartNumberingAfterBreak="0">
    <w:nsid w:val="59404017"/>
    <w:multiLevelType w:val="hybridMultilevel"/>
    <w:tmpl w:val="D8887F1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C2B3D"/>
    <w:multiLevelType w:val="hybridMultilevel"/>
    <w:tmpl w:val="68A2756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D4048E">
      <w:numFmt w:val="bullet"/>
      <w:lvlText w:val="•"/>
      <w:lvlJc w:val="left"/>
      <w:pPr>
        <w:ind w:left="1440" w:hanging="360"/>
      </w:pPr>
      <w:rPr>
        <w:rFonts w:ascii="Calibri" w:eastAsia="SimSun" w:hAnsi="Calibri" w:cs="Calibri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4C2541"/>
    <w:multiLevelType w:val="multilevel"/>
    <w:tmpl w:val="9A2C1E7E"/>
    <w:styleLink w:val="WWNum2"/>
    <w:lvl w:ilvl="0">
      <w:start w:val="1"/>
      <w:numFmt w:val="bullet"/>
      <w:lvlText w:val=""/>
      <w:lvlJc w:val="left"/>
      <w:rPr>
        <w:rFonts w:ascii="Wingdings" w:hAnsi="Wingdings" w:cs="Wingdings" w:hint="default"/>
      </w:rPr>
    </w:lvl>
    <w:lvl w:ilvl="1">
      <w:start w:val="1"/>
      <w:numFmt w:val="bullet"/>
      <w:lvlText w:val=""/>
      <w:lvlJc w:val="left"/>
      <w:rPr>
        <w:rFonts w:ascii="Wingdings" w:hAnsi="Wingdings" w:cs="Wingdings" w:hint="default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7" w15:restartNumberingAfterBreak="0">
    <w:nsid w:val="67C709E5"/>
    <w:multiLevelType w:val="hybridMultilevel"/>
    <w:tmpl w:val="6CA67CE2"/>
    <w:lvl w:ilvl="0" w:tplc="AFF4933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BD1B1B"/>
    <w:multiLevelType w:val="hybridMultilevel"/>
    <w:tmpl w:val="A796B29E"/>
    <w:lvl w:ilvl="0" w:tplc="4368393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7B5254"/>
    <w:multiLevelType w:val="hybridMultilevel"/>
    <w:tmpl w:val="F07A088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3E79F7"/>
    <w:multiLevelType w:val="hybridMultilevel"/>
    <w:tmpl w:val="41107936"/>
    <w:lvl w:ilvl="0" w:tplc="BC602B0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7A4FFA"/>
    <w:multiLevelType w:val="multilevel"/>
    <w:tmpl w:val="DB26D856"/>
    <w:styleLink w:val="WWNum7"/>
    <w:lvl w:ilvl="0">
      <w:numFmt w:val="bullet"/>
      <w:lvlText w:val="-"/>
      <w:lvlJc w:val="left"/>
      <w:rPr>
        <w:rFonts w:ascii="Calibri" w:hAnsi="Calibri" w:cs="Calibri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num w:numId="1">
    <w:abstractNumId w:val="16"/>
  </w:num>
  <w:num w:numId="2">
    <w:abstractNumId w:val="26"/>
  </w:num>
  <w:num w:numId="3">
    <w:abstractNumId w:val="23"/>
  </w:num>
  <w:num w:numId="4">
    <w:abstractNumId w:val="8"/>
  </w:num>
  <w:num w:numId="5">
    <w:abstractNumId w:val="6"/>
  </w:num>
  <w:num w:numId="6">
    <w:abstractNumId w:val="21"/>
  </w:num>
  <w:num w:numId="7">
    <w:abstractNumId w:val="31"/>
  </w:num>
  <w:num w:numId="8">
    <w:abstractNumId w:val="26"/>
  </w:num>
  <w:num w:numId="9">
    <w:abstractNumId w:val="8"/>
  </w:num>
  <w:num w:numId="10">
    <w:abstractNumId w:val="31"/>
  </w:num>
  <w:num w:numId="11">
    <w:abstractNumId w:val="6"/>
  </w:num>
  <w:num w:numId="12">
    <w:abstractNumId w:val="21"/>
  </w:num>
  <w:num w:numId="13">
    <w:abstractNumId w:val="3"/>
  </w:num>
  <w:num w:numId="14">
    <w:abstractNumId w:val="13"/>
  </w:num>
  <w:num w:numId="15">
    <w:abstractNumId w:val="30"/>
  </w:num>
  <w:num w:numId="16">
    <w:abstractNumId w:val="1"/>
  </w:num>
  <w:num w:numId="17">
    <w:abstractNumId w:val="7"/>
  </w:num>
  <w:num w:numId="18">
    <w:abstractNumId w:val="19"/>
  </w:num>
  <w:num w:numId="19">
    <w:abstractNumId w:val="22"/>
  </w:num>
  <w:num w:numId="20">
    <w:abstractNumId w:val="15"/>
  </w:num>
  <w:num w:numId="21">
    <w:abstractNumId w:val="27"/>
  </w:num>
  <w:num w:numId="22">
    <w:abstractNumId w:val="29"/>
  </w:num>
  <w:num w:numId="23">
    <w:abstractNumId w:val="12"/>
  </w:num>
  <w:num w:numId="24">
    <w:abstractNumId w:val="0"/>
  </w:num>
  <w:num w:numId="25">
    <w:abstractNumId w:val="28"/>
  </w:num>
  <w:num w:numId="26">
    <w:abstractNumId w:val="9"/>
  </w:num>
  <w:num w:numId="27">
    <w:abstractNumId w:val="25"/>
  </w:num>
  <w:num w:numId="28">
    <w:abstractNumId w:val="20"/>
  </w:num>
  <w:num w:numId="29">
    <w:abstractNumId w:val="2"/>
  </w:num>
  <w:num w:numId="30">
    <w:abstractNumId w:val="24"/>
  </w:num>
  <w:num w:numId="31">
    <w:abstractNumId w:val="17"/>
  </w:num>
  <w:num w:numId="32">
    <w:abstractNumId w:val="5"/>
  </w:num>
  <w:num w:numId="33">
    <w:abstractNumId w:val="14"/>
  </w:num>
  <w:num w:numId="34">
    <w:abstractNumId w:val="4"/>
  </w:num>
  <w:num w:numId="35">
    <w:abstractNumId w:val="11"/>
  </w:num>
  <w:num w:numId="36">
    <w:abstractNumId w:val="10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sDQwN7EwNDU0M7NU0lEKTi0uzszPAykwNKoFAHlVRoEtAAAA"/>
  </w:docVars>
  <w:rsids>
    <w:rsidRoot w:val="00C123A5"/>
    <w:rsid w:val="0000293B"/>
    <w:rsid w:val="00003401"/>
    <w:rsid w:val="00006203"/>
    <w:rsid w:val="00006C15"/>
    <w:rsid w:val="00010195"/>
    <w:rsid w:val="00024B5A"/>
    <w:rsid w:val="00024D91"/>
    <w:rsid w:val="000270CB"/>
    <w:rsid w:val="00030F60"/>
    <w:rsid w:val="000355EE"/>
    <w:rsid w:val="00045300"/>
    <w:rsid w:val="000622B3"/>
    <w:rsid w:val="0006290E"/>
    <w:rsid w:val="000657AE"/>
    <w:rsid w:val="000675DC"/>
    <w:rsid w:val="00072D02"/>
    <w:rsid w:val="00075BD3"/>
    <w:rsid w:val="0008116F"/>
    <w:rsid w:val="00083ED1"/>
    <w:rsid w:val="00086B8E"/>
    <w:rsid w:val="00091D7F"/>
    <w:rsid w:val="000934AC"/>
    <w:rsid w:val="000949EE"/>
    <w:rsid w:val="000975EE"/>
    <w:rsid w:val="000C2D0D"/>
    <w:rsid w:val="000C2E6E"/>
    <w:rsid w:val="000C557D"/>
    <w:rsid w:val="000D34C8"/>
    <w:rsid w:val="000D6A85"/>
    <w:rsid w:val="000E1DA3"/>
    <w:rsid w:val="000E5702"/>
    <w:rsid w:val="000E5A7E"/>
    <w:rsid w:val="000F138D"/>
    <w:rsid w:val="00102105"/>
    <w:rsid w:val="00103B3D"/>
    <w:rsid w:val="0010524F"/>
    <w:rsid w:val="00107597"/>
    <w:rsid w:val="001107AE"/>
    <w:rsid w:val="001136A1"/>
    <w:rsid w:val="00114A5E"/>
    <w:rsid w:val="0011507E"/>
    <w:rsid w:val="0012223A"/>
    <w:rsid w:val="00125C29"/>
    <w:rsid w:val="001476BD"/>
    <w:rsid w:val="001516A7"/>
    <w:rsid w:val="00155A65"/>
    <w:rsid w:val="001643DC"/>
    <w:rsid w:val="001673A5"/>
    <w:rsid w:val="001706B9"/>
    <w:rsid w:val="00170993"/>
    <w:rsid w:val="00171BC1"/>
    <w:rsid w:val="00177A9A"/>
    <w:rsid w:val="00190AC1"/>
    <w:rsid w:val="001918A3"/>
    <w:rsid w:val="0019540C"/>
    <w:rsid w:val="00196122"/>
    <w:rsid w:val="001B26DE"/>
    <w:rsid w:val="001C7EEB"/>
    <w:rsid w:val="001D410B"/>
    <w:rsid w:val="001D6579"/>
    <w:rsid w:val="001E14FC"/>
    <w:rsid w:val="001E2048"/>
    <w:rsid w:val="001E283D"/>
    <w:rsid w:val="001F5C08"/>
    <w:rsid w:val="0020353A"/>
    <w:rsid w:val="00204033"/>
    <w:rsid w:val="00204352"/>
    <w:rsid w:val="00206234"/>
    <w:rsid w:val="00211A34"/>
    <w:rsid w:val="002120FE"/>
    <w:rsid w:val="00212B25"/>
    <w:rsid w:val="002131FC"/>
    <w:rsid w:val="00213FF0"/>
    <w:rsid w:val="00214866"/>
    <w:rsid w:val="002234F7"/>
    <w:rsid w:val="002245A5"/>
    <w:rsid w:val="00226D4D"/>
    <w:rsid w:val="00232C02"/>
    <w:rsid w:val="00232DB0"/>
    <w:rsid w:val="0024227D"/>
    <w:rsid w:val="00245FF2"/>
    <w:rsid w:val="002469D9"/>
    <w:rsid w:val="0025441F"/>
    <w:rsid w:val="00261A77"/>
    <w:rsid w:val="00261E38"/>
    <w:rsid w:val="00266989"/>
    <w:rsid w:val="00267EEE"/>
    <w:rsid w:val="00272F84"/>
    <w:rsid w:val="00281831"/>
    <w:rsid w:val="002B20B2"/>
    <w:rsid w:val="002B324C"/>
    <w:rsid w:val="002B35EC"/>
    <w:rsid w:val="002C1391"/>
    <w:rsid w:val="002C1581"/>
    <w:rsid w:val="002C2934"/>
    <w:rsid w:val="002C3E19"/>
    <w:rsid w:val="002D0B6A"/>
    <w:rsid w:val="002D1127"/>
    <w:rsid w:val="002D3D53"/>
    <w:rsid w:val="002D568F"/>
    <w:rsid w:val="002D6567"/>
    <w:rsid w:val="002E535F"/>
    <w:rsid w:val="002E7E0B"/>
    <w:rsid w:val="002F6140"/>
    <w:rsid w:val="00301176"/>
    <w:rsid w:val="00303D68"/>
    <w:rsid w:val="00304BCE"/>
    <w:rsid w:val="00305032"/>
    <w:rsid w:val="00306B23"/>
    <w:rsid w:val="003111F0"/>
    <w:rsid w:val="00320FC3"/>
    <w:rsid w:val="00321CA0"/>
    <w:rsid w:val="00322818"/>
    <w:rsid w:val="00326794"/>
    <w:rsid w:val="00341F11"/>
    <w:rsid w:val="00342A7D"/>
    <w:rsid w:val="00344252"/>
    <w:rsid w:val="00353655"/>
    <w:rsid w:val="00355409"/>
    <w:rsid w:val="00361C1D"/>
    <w:rsid w:val="00363F06"/>
    <w:rsid w:val="00364ECE"/>
    <w:rsid w:val="00367F9F"/>
    <w:rsid w:val="00373B0F"/>
    <w:rsid w:val="00373B7E"/>
    <w:rsid w:val="00374470"/>
    <w:rsid w:val="003758F7"/>
    <w:rsid w:val="00375D62"/>
    <w:rsid w:val="00386258"/>
    <w:rsid w:val="00396378"/>
    <w:rsid w:val="003973FC"/>
    <w:rsid w:val="003A248A"/>
    <w:rsid w:val="003B0A18"/>
    <w:rsid w:val="003B5B2E"/>
    <w:rsid w:val="003B5FE8"/>
    <w:rsid w:val="003C3D1D"/>
    <w:rsid w:val="003C49F3"/>
    <w:rsid w:val="003C6EBB"/>
    <w:rsid w:val="003D0FF4"/>
    <w:rsid w:val="003D158D"/>
    <w:rsid w:val="003D3CE6"/>
    <w:rsid w:val="003E0BFA"/>
    <w:rsid w:val="003F76FF"/>
    <w:rsid w:val="003F7C55"/>
    <w:rsid w:val="004116A3"/>
    <w:rsid w:val="004225F2"/>
    <w:rsid w:val="0043378D"/>
    <w:rsid w:val="00437929"/>
    <w:rsid w:val="00445B0C"/>
    <w:rsid w:val="0044702F"/>
    <w:rsid w:val="00450B19"/>
    <w:rsid w:val="0045383E"/>
    <w:rsid w:val="00455C77"/>
    <w:rsid w:val="00460CCA"/>
    <w:rsid w:val="0046111B"/>
    <w:rsid w:val="00464137"/>
    <w:rsid w:val="00466444"/>
    <w:rsid w:val="004705AF"/>
    <w:rsid w:val="00471C30"/>
    <w:rsid w:val="00472D8C"/>
    <w:rsid w:val="004765F4"/>
    <w:rsid w:val="00477934"/>
    <w:rsid w:val="0048471F"/>
    <w:rsid w:val="0048779A"/>
    <w:rsid w:val="004A0891"/>
    <w:rsid w:val="004A36ED"/>
    <w:rsid w:val="004B2342"/>
    <w:rsid w:val="004B535D"/>
    <w:rsid w:val="004C11B2"/>
    <w:rsid w:val="004C6D6F"/>
    <w:rsid w:val="004D23CC"/>
    <w:rsid w:val="004E2179"/>
    <w:rsid w:val="004E4C16"/>
    <w:rsid w:val="004E520D"/>
    <w:rsid w:val="004E5553"/>
    <w:rsid w:val="004E71AB"/>
    <w:rsid w:val="004F2D37"/>
    <w:rsid w:val="004F68F1"/>
    <w:rsid w:val="005000F3"/>
    <w:rsid w:val="00511CD4"/>
    <w:rsid w:val="00512620"/>
    <w:rsid w:val="00512B35"/>
    <w:rsid w:val="00526DD5"/>
    <w:rsid w:val="00535FAC"/>
    <w:rsid w:val="00537B6B"/>
    <w:rsid w:val="00537E5A"/>
    <w:rsid w:val="0054697F"/>
    <w:rsid w:val="00554113"/>
    <w:rsid w:val="00555EF9"/>
    <w:rsid w:val="00560C9D"/>
    <w:rsid w:val="005614EE"/>
    <w:rsid w:val="0056319A"/>
    <w:rsid w:val="00570AE8"/>
    <w:rsid w:val="00572992"/>
    <w:rsid w:val="005747BB"/>
    <w:rsid w:val="00575766"/>
    <w:rsid w:val="005771E4"/>
    <w:rsid w:val="00594E98"/>
    <w:rsid w:val="00594EF0"/>
    <w:rsid w:val="00595880"/>
    <w:rsid w:val="005A029C"/>
    <w:rsid w:val="005B3388"/>
    <w:rsid w:val="005C1029"/>
    <w:rsid w:val="005C1311"/>
    <w:rsid w:val="005C39DF"/>
    <w:rsid w:val="005C4C44"/>
    <w:rsid w:val="005C6BA7"/>
    <w:rsid w:val="005C70AB"/>
    <w:rsid w:val="005D2513"/>
    <w:rsid w:val="005D3CD1"/>
    <w:rsid w:val="005E527D"/>
    <w:rsid w:val="005E6C5D"/>
    <w:rsid w:val="005F0AE3"/>
    <w:rsid w:val="005F125D"/>
    <w:rsid w:val="005F36D5"/>
    <w:rsid w:val="005F7C78"/>
    <w:rsid w:val="00607A12"/>
    <w:rsid w:val="006102F3"/>
    <w:rsid w:val="006108CC"/>
    <w:rsid w:val="0062730A"/>
    <w:rsid w:val="0064091E"/>
    <w:rsid w:val="006443BC"/>
    <w:rsid w:val="00651984"/>
    <w:rsid w:val="00653E35"/>
    <w:rsid w:val="00654E5B"/>
    <w:rsid w:val="006621D1"/>
    <w:rsid w:val="00665FD5"/>
    <w:rsid w:val="0066701C"/>
    <w:rsid w:val="00670A9F"/>
    <w:rsid w:val="00673F48"/>
    <w:rsid w:val="0067726A"/>
    <w:rsid w:val="00681C93"/>
    <w:rsid w:val="00684C6C"/>
    <w:rsid w:val="0068745F"/>
    <w:rsid w:val="00692FDD"/>
    <w:rsid w:val="0069371A"/>
    <w:rsid w:val="00697A89"/>
    <w:rsid w:val="00697C5C"/>
    <w:rsid w:val="006A43DA"/>
    <w:rsid w:val="006A49B3"/>
    <w:rsid w:val="006A6B29"/>
    <w:rsid w:val="006B3F97"/>
    <w:rsid w:val="006B782A"/>
    <w:rsid w:val="006E71CC"/>
    <w:rsid w:val="006E7F22"/>
    <w:rsid w:val="006F38DC"/>
    <w:rsid w:val="007011FB"/>
    <w:rsid w:val="00703046"/>
    <w:rsid w:val="00703DC8"/>
    <w:rsid w:val="00704FA8"/>
    <w:rsid w:val="00713906"/>
    <w:rsid w:val="00715D27"/>
    <w:rsid w:val="007179C0"/>
    <w:rsid w:val="00721B7B"/>
    <w:rsid w:val="00734129"/>
    <w:rsid w:val="00736106"/>
    <w:rsid w:val="007366D8"/>
    <w:rsid w:val="00741AB5"/>
    <w:rsid w:val="0074468F"/>
    <w:rsid w:val="00754981"/>
    <w:rsid w:val="007623B1"/>
    <w:rsid w:val="007630EC"/>
    <w:rsid w:val="00765D17"/>
    <w:rsid w:val="00766F10"/>
    <w:rsid w:val="007740BE"/>
    <w:rsid w:val="007775E2"/>
    <w:rsid w:val="00777B05"/>
    <w:rsid w:val="00781B95"/>
    <w:rsid w:val="00782A4F"/>
    <w:rsid w:val="0078504A"/>
    <w:rsid w:val="007B0AE6"/>
    <w:rsid w:val="007B111E"/>
    <w:rsid w:val="007B4EB7"/>
    <w:rsid w:val="007C0771"/>
    <w:rsid w:val="007C52EE"/>
    <w:rsid w:val="007D03F5"/>
    <w:rsid w:val="007D252A"/>
    <w:rsid w:val="007D44BE"/>
    <w:rsid w:val="007D6692"/>
    <w:rsid w:val="007E5A4D"/>
    <w:rsid w:val="007F16E5"/>
    <w:rsid w:val="007F3A57"/>
    <w:rsid w:val="007F7C38"/>
    <w:rsid w:val="008022CC"/>
    <w:rsid w:val="00803093"/>
    <w:rsid w:val="008041D5"/>
    <w:rsid w:val="00807D91"/>
    <w:rsid w:val="00815439"/>
    <w:rsid w:val="00823399"/>
    <w:rsid w:val="00824359"/>
    <w:rsid w:val="00832577"/>
    <w:rsid w:val="00833E64"/>
    <w:rsid w:val="0083563C"/>
    <w:rsid w:val="00835C9D"/>
    <w:rsid w:val="00842755"/>
    <w:rsid w:val="00847998"/>
    <w:rsid w:val="0086127B"/>
    <w:rsid w:val="00863FFB"/>
    <w:rsid w:val="00870111"/>
    <w:rsid w:val="00871268"/>
    <w:rsid w:val="00876FCD"/>
    <w:rsid w:val="00880B9B"/>
    <w:rsid w:val="00883C69"/>
    <w:rsid w:val="00883F2E"/>
    <w:rsid w:val="00886F30"/>
    <w:rsid w:val="008916CA"/>
    <w:rsid w:val="008A01E9"/>
    <w:rsid w:val="008A2E00"/>
    <w:rsid w:val="008A3191"/>
    <w:rsid w:val="008A478B"/>
    <w:rsid w:val="008B041C"/>
    <w:rsid w:val="008D4030"/>
    <w:rsid w:val="008D7E9A"/>
    <w:rsid w:val="008F1629"/>
    <w:rsid w:val="008F2B02"/>
    <w:rsid w:val="008F5E66"/>
    <w:rsid w:val="00900E17"/>
    <w:rsid w:val="0090683D"/>
    <w:rsid w:val="00912194"/>
    <w:rsid w:val="00913083"/>
    <w:rsid w:val="0091647A"/>
    <w:rsid w:val="00927975"/>
    <w:rsid w:val="009335AA"/>
    <w:rsid w:val="009420CB"/>
    <w:rsid w:val="00951D8F"/>
    <w:rsid w:val="009602D0"/>
    <w:rsid w:val="009605E3"/>
    <w:rsid w:val="0097559F"/>
    <w:rsid w:val="009763D5"/>
    <w:rsid w:val="00976558"/>
    <w:rsid w:val="00987FFC"/>
    <w:rsid w:val="009A22E9"/>
    <w:rsid w:val="009A736D"/>
    <w:rsid w:val="009B3D64"/>
    <w:rsid w:val="009B77A9"/>
    <w:rsid w:val="009C30C4"/>
    <w:rsid w:val="009D5F15"/>
    <w:rsid w:val="009D63E5"/>
    <w:rsid w:val="009F0E20"/>
    <w:rsid w:val="009F4332"/>
    <w:rsid w:val="009F4B17"/>
    <w:rsid w:val="009F6634"/>
    <w:rsid w:val="00A03E01"/>
    <w:rsid w:val="00A11DDD"/>
    <w:rsid w:val="00A13B81"/>
    <w:rsid w:val="00A366D0"/>
    <w:rsid w:val="00A402CB"/>
    <w:rsid w:val="00A474C2"/>
    <w:rsid w:val="00A5380D"/>
    <w:rsid w:val="00A61663"/>
    <w:rsid w:val="00A62835"/>
    <w:rsid w:val="00A62D45"/>
    <w:rsid w:val="00A75D22"/>
    <w:rsid w:val="00A804FB"/>
    <w:rsid w:val="00A84A07"/>
    <w:rsid w:val="00A86416"/>
    <w:rsid w:val="00A8745C"/>
    <w:rsid w:val="00A87B88"/>
    <w:rsid w:val="00A95C61"/>
    <w:rsid w:val="00AA7D7C"/>
    <w:rsid w:val="00AB27E4"/>
    <w:rsid w:val="00AB467B"/>
    <w:rsid w:val="00AC0BC3"/>
    <w:rsid w:val="00AC3C24"/>
    <w:rsid w:val="00AC49A0"/>
    <w:rsid w:val="00AD275A"/>
    <w:rsid w:val="00AD68A0"/>
    <w:rsid w:val="00AE23AA"/>
    <w:rsid w:val="00AE33F5"/>
    <w:rsid w:val="00AE3518"/>
    <w:rsid w:val="00AE38D7"/>
    <w:rsid w:val="00AE7AD8"/>
    <w:rsid w:val="00B047B5"/>
    <w:rsid w:val="00B0553B"/>
    <w:rsid w:val="00B100FE"/>
    <w:rsid w:val="00B12B05"/>
    <w:rsid w:val="00B131D4"/>
    <w:rsid w:val="00B14381"/>
    <w:rsid w:val="00B17A13"/>
    <w:rsid w:val="00B2129C"/>
    <w:rsid w:val="00B22911"/>
    <w:rsid w:val="00B3138C"/>
    <w:rsid w:val="00B35C57"/>
    <w:rsid w:val="00B36545"/>
    <w:rsid w:val="00B37B9F"/>
    <w:rsid w:val="00B41793"/>
    <w:rsid w:val="00B4524F"/>
    <w:rsid w:val="00B50567"/>
    <w:rsid w:val="00B5094F"/>
    <w:rsid w:val="00B61E6D"/>
    <w:rsid w:val="00B64D8E"/>
    <w:rsid w:val="00B66150"/>
    <w:rsid w:val="00B7140F"/>
    <w:rsid w:val="00B76F10"/>
    <w:rsid w:val="00B77136"/>
    <w:rsid w:val="00B84D8A"/>
    <w:rsid w:val="00B86AF4"/>
    <w:rsid w:val="00B871D0"/>
    <w:rsid w:val="00B9036B"/>
    <w:rsid w:val="00B9284A"/>
    <w:rsid w:val="00B93ABD"/>
    <w:rsid w:val="00BA3130"/>
    <w:rsid w:val="00BA3A26"/>
    <w:rsid w:val="00BA76B5"/>
    <w:rsid w:val="00BB4411"/>
    <w:rsid w:val="00BC174C"/>
    <w:rsid w:val="00BC451D"/>
    <w:rsid w:val="00BD0FB9"/>
    <w:rsid w:val="00BE079A"/>
    <w:rsid w:val="00BE19EC"/>
    <w:rsid w:val="00BE3241"/>
    <w:rsid w:val="00BE6077"/>
    <w:rsid w:val="00BF63A4"/>
    <w:rsid w:val="00C056AE"/>
    <w:rsid w:val="00C07ABC"/>
    <w:rsid w:val="00C123A5"/>
    <w:rsid w:val="00C13B5B"/>
    <w:rsid w:val="00C14C82"/>
    <w:rsid w:val="00C30934"/>
    <w:rsid w:val="00C33ED4"/>
    <w:rsid w:val="00C37264"/>
    <w:rsid w:val="00C51202"/>
    <w:rsid w:val="00C60ED3"/>
    <w:rsid w:val="00C620CE"/>
    <w:rsid w:val="00C644F1"/>
    <w:rsid w:val="00C7131F"/>
    <w:rsid w:val="00C73D82"/>
    <w:rsid w:val="00C74DDC"/>
    <w:rsid w:val="00C766DE"/>
    <w:rsid w:val="00C87D0A"/>
    <w:rsid w:val="00C93062"/>
    <w:rsid w:val="00CA0F4F"/>
    <w:rsid w:val="00CB0EC5"/>
    <w:rsid w:val="00CB312A"/>
    <w:rsid w:val="00CB4598"/>
    <w:rsid w:val="00CB7C35"/>
    <w:rsid w:val="00CC1524"/>
    <w:rsid w:val="00CC715C"/>
    <w:rsid w:val="00CD3A94"/>
    <w:rsid w:val="00CD7090"/>
    <w:rsid w:val="00CF50FF"/>
    <w:rsid w:val="00D04263"/>
    <w:rsid w:val="00D05095"/>
    <w:rsid w:val="00D057A4"/>
    <w:rsid w:val="00D06D2F"/>
    <w:rsid w:val="00D105C7"/>
    <w:rsid w:val="00D15D81"/>
    <w:rsid w:val="00D2752B"/>
    <w:rsid w:val="00D40885"/>
    <w:rsid w:val="00D41ED8"/>
    <w:rsid w:val="00D435A2"/>
    <w:rsid w:val="00D45303"/>
    <w:rsid w:val="00D473B6"/>
    <w:rsid w:val="00D53BB5"/>
    <w:rsid w:val="00D72F5D"/>
    <w:rsid w:val="00D8231D"/>
    <w:rsid w:val="00D86F72"/>
    <w:rsid w:val="00D90CBA"/>
    <w:rsid w:val="00D91614"/>
    <w:rsid w:val="00D9250D"/>
    <w:rsid w:val="00D9754D"/>
    <w:rsid w:val="00DA0A4D"/>
    <w:rsid w:val="00DA47A4"/>
    <w:rsid w:val="00DB4E53"/>
    <w:rsid w:val="00DC1A34"/>
    <w:rsid w:val="00DC2861"/>
    <w:rsid w:val="00DC3E6A"/>
    <w:rsid w:val="00DC412F"/>
    <w:rsid w:val="00DC52D8"/>
    <w:rsid w:val="00DC5C08"/>
    <w:rsid w:val="00DD048B"/>
    <w:rsid w:val="00DD072A"/>
    <w:rsid w:val="00DD1A6D"/>
    <w:rsid w:val="00DD1C64"/>
    <w:rsid w:val="00DD7C89"/>
    <w:rsid w:val="00DE3B86"/>
    <w:rsid w:val="00DE6825"/>
    <w:rsid w:val="00DE6D68"/>
    <w:rsid w:val="00DE77DA"/>
    <w:rsid w:val="00DF46A3"/>
    <w:rsid w:val="00E014B4"/>
    <w:rsid w:val="00E024E1"/>
    <w:rsid w:val="00E0259E"/>
    <w:rsid w:val="00E04440"/>
    <w:rsid w:val="00E102C3"/>
    <w:rsid w:val="00E10D41"/>
    <w:rsid w:val="00E154DE"/>
    <w:rsid w:val="00E22C2F"/>
    <w:rsid w:val="00E24006"/>
    <w:rsid w:val="00E242C9"/>
    <w:rsid w:val="00E4051C"/>
    <w:rsid w:val="00E47D4A"/>
    <w:rsid w:val="00E63450"/>
    <w:rsid w:val="00E65DC3"/>
    <w:rsid w:val="00E670A9"/>
    <w:rsid w:val="00E728D9"/>
    <w:rsid w:val="00E72C2F"/>
    <w:rsid w:val="00E86499"/>
    <w:rsid w:val="00E8758A"/>
    <w:rsid w:val="00E93A03"/>
    <w:rsid w:val="00E97ED4"/>
    <w:rsid w:val="00EA0330"/>
    <w:rsid w:val="00EA6F4C"/>
    <w:rsid w:val="00EA7B68"/>
    <w:rsid w:val="00EB041A"/>
    <w:rsid w:val="00EB0457"/>
    <w:rsid w:val="00EC2850"/>
    <w:rsid w:val="00EC50EB"/>
    <w:rsid w:val="00ED4360"/>
    <w:rsid w:val="00ED45B9"/>
    <w:rsid w:val="00EE44B2"/>
    <w:rsid w:val="00EE54B6"/>
    <w:rsid w:val="00EE571B"/>
    <w:rsid w:val="00EE7FDD"/>
    <w:rsid w:val="00EF5C2F"/>
    <w:rsid w:val="00EF6DD5"/>
    <w:rsid w:val="00EF7AF2"/>
    <w:rsid w:val="00F00E56"/>
    <w:rsid w:val="00F03C7E"/>
    <w:rsid w:val="00F04D8A"/>
    <w:rsid w:val="00F05EE0"/>
    <w:rsid w:val="00F077C2"/>
    <w:rsid w:val="00F1535F"/>
    <w:rsid w:val="00F1641E"/>
    <w:rsid w:val="00F20C91"/>
    <w:rsid w:val="00F23795"/>
    <w:rsid w:val="00F258EE"/>
    <w:rsid w:val="00F27FE3"/>
    <w:rsid w:val="00F311E6"/>
    <w:rsid w:val="00F3509D"/>
    <w:rsid w:val="00F36BFA"/>
    <w:rsid w:val="00F370A4"/>
    <w:rsid w:val="00F54FE0"/>
    <w:rsid w:val="00F570C2"/>
    <w:rsid w:val="00F64F67"/>
    <w:rsid w:val="00F6581C"/>
    <w:rsid w:val="00F707DB"/>
    <w:rsid w:val="00F72534"/>
    <w:rsid w:val="00F76CF5"/>
    <w:rsid w:val="00F814D8"/>
    <w:rsid w:val="00F8197B"/>
    <w:rsid w:val="00F92508"/>
    <w:rsid w:val="00FA30E3"/>
    <w:rsid w:val="00FA3BF2"/>
    <w:rsid w:val="00FB252A"/>
    <w:rsid w:val="00FB407D"/>
    <w:rsid w:val="00FD2734"/>
    <w:rsid w:val="00FD4F8A"/>
    <w:rsid w:val="00FE1862"/>
    <w:rsid w:val="00FE6975"/>
    <w:rsid w:val="00FF7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51F60B"/>
  <w15:docId w15:val="{5CF640FB-B001-4118-ACFF-706EC42A6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kern w:val="3"/>
        <w:sz w:val="24"/>
        <w:szCs w:val="24"/>
        <w:lang w:val="sv-SE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Rubrik1">
    <w:name w:val="heading 1"/>
    <w:basedOn w:val="Normal"/>
    <w:next w:val="Normal"/>
    <w:link w:val="Rubrik1Char"/>
    <w:uiPriority w:val="9"/>
    <w:qFormat/>
    <w:rsid w:val="00206234"/>
    <w:pPr>
      <w:keepNext/>
      <w:keepLines/>
      <w:spacing w:before="240"/>
      <w:outlineLvl w:val="0"/>
    </w:pPr>
    <w:rPr>
      <w:rFonts w:ascii="Arial" w:eastAsiaTheme="majorEastAsia" w:hAnsi="Arial"/>
      <w:b/>
      <w:color w:val="2F5496" w:themeColor="accent1" w:themeShade="BF"/>
      <w:sz w:val="32"/>
      <w:szCs w:val="29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A5380D"/>
    <w:pPr>
      <w:keepNext/>
      <w:keepLines/>
      <w:spacing w:before="4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3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</w:style>
  <w:style w:type="paragraph" w:styleId="Rubrik">
    <w:name w:val="Title"/>
    <w:basedOn w:val="Standard"/>
    <w:next w:val="Textbody"/>
    <w:uiPriority w:val="10"/>
    <w:qFormat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Underrubrik">
    <w:name w:val="Subtitle"/>
    <w:basedOn w:val="Rubrik"/>
    <w:next w:val="Textbody"/>
    <w:uiPriority w:val="11"/>
    <w:qFormat/>
    <w:pPr>
      <w:jc w:val="center"/>
    </w:pPr>
    <w:rPr>
      <w:i/>
      <w:iCs/>
    </w:rPr>
  </w:style>
  <w:style w:type="paragraph" w:styleId="Lista">
    <w:name w:val="List"/>
    <w:basedOn w:val="Textbody"/>
  </w:style>
  <w:style w:type="paragraph" w:styleId="Beskrivning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Ballongtext">
    <w:name w:val="Balloon Text"/>
    <w:basedOn w:val="Standard"/>
    <w:rPr>
      <w:rFonts w:ascii="Tahoma" w:hAnsi="Tahoma" w:cs="Tahoma"/>
      <w:sz w:val="16"/>
      <w:szCs w:val="16"/>
    </w:rPr>
  </w:style>
  <w:style w:type="paragraph" w:styleId="Liststycke">
    <w:name w:val="List Paragraph"/>
    <w:basedOn w:val="Standard"/>
    <w:uiPriority w:val="34"/>
    <w:qFormat/>
    <w:pPr>
      <w:ind w:left="720"/>
    </w:pPr>
  </w:style>
  <w:style w:type="paragraph" w:styleId="Sidhuvud">
    <w:name w:val="header"/>
    <w:basedOn w:val="Standard"/>
    <w:uiPriority w:val="99"/>
    <w:pPr>
      <w:suppressLineNumbers/>
      <w:tabs>
        <w:tab w:val="center" w:pos="4536"/>
        <w:tab w:val="right" w:pos="9072"/>
      </w:tabs>
    </w:pPr>
  </w:style>
  <w:style w:type="paragraph" w:styleId="Sidfot">
    <w:name w:val="footer"/>
    <w:basedOn w:val="Standard"/>
    <w:pPr>
      <w:suppressLineNumbers/>
      <w:tabs>
        <w:tab w:val="center" w:pos="4536"/>
        <w:tab w:val="right" w:pos="9072"/>
      </w:tabs>
    </w:pPr>
  </w:style>
  <w:style w:type="character" w:customStyle="1" w:styleId="BallongtextChar">
    <w:name w:val="Ballongtext Char"/>
    <w:basedOn w:val="Standardstycketeckensnitt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Standardstycketeckensnitt"/>
    <w:rPr>
      <w:color w:val="0000FF"/>
      <w:u w:val="single"/>
    </w:rPr>
  </w:style>
  <w:style w:type="character" w:customStyle="1" w:styleId="SidhuvudChar">
    <w:name w:val="Sidhuvud Char"/>
    <w:basedOn w:val="Standardstycketeckensnitt"/>
    <w:uiPriority w:val="99"/>
  </w:style>
  <w:style w:type="character" w:customStyle="1" w:styleId="SidfotChar">
    <w:name w:val="Sidfot Char"/>
    <w:basedOn w:val="Standardstycketeckensnitt"/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rFonts w:cs="Calibri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styleId="Hyperlnk">
    <w:name w:val="Hyperlink"/>
    <w:basedOn w:val="Standardstycketeckensnitt"/>
    <w:rPr>
      <w:color w:val="0563C1"/>
      <w:u w:val="single"/>
    </w:rPr>
  </w:style>
  <w:style w:type="character" w:styleId="Stark">
    <w:name w:val="Strong"/>
    <w:basedOn w:val="Standardstycketeckensnitt"/>
    <w:rPr>
      <w:b/>
      <w:bCs/>
    </w:rPr>
  </w:style>
  <w:style w:type="numbering" w:customStyle="1" w:styleId="WWNum1">
    <w:name w:val="WWNum1"/>
    <w:basedOn w:val="Ingenlista"/>
    <w:pPr>
      <w:numPr>
        <w:numId w:val="1"/>
      </w:numPr>
    </w:pPr>
  </w:style>
  <w:style w:type="numbering" w:customStyle="1" w:styleId="WWNum2">
    <w:name w:val="WWNum2"/>
    <w:basedOn w:val="Ingenlista"/>
    <w:pPr>
      <w:numPr>
        <w:numId w:val="2"/>
      </w:numPr>
    </w:pPr>
  </w:style>
  <w:style w:type="numbering" w:customStyle="1" w:styleId="WWNum3">
    <w:name w:val="WWNum3"/>
    <w:basedOn w:val="Ingenlista"/>
    <w:pPr>
      <w:numPr>
        <w:numId w:val="3"/>
      </w:numPr>
    </w:pPr>
  </w:style>
  <w:style w:type="numbering" w:customStyle="1" w:styleId="WWNum4">
    <w:name w:val="WWNum4"/>
    <w:basedOn w:val="Ingenlista"/>
    <w:pPr>
      <w:numPr>
        <w:numId w:val="4"/>
      </w:numPr>
    </w:pPr>
  </w:style>
  <w:style w:type="numbering" w:customStyle="1" w:styleId="WWNum5">
    <w:name w:val="WWNum5"/>
    <w:basedOn w:val="Ingenlista"/>
    <w:pPr>
      <w:numPr>
        <w:numId w:val="5"/>
      </w:numPr>
    </w:pPr>
  </w:style>
  <w:style w:type="numbering" w:customStyle="1" w:styleId="WWNum6">
    <w:name w:val="WWNum6"/>
    <w:basedOn w:val="Ingenlista"/>
    <w:pPr>
      <w:numPr>
        <w:numId w:val="6"/>
      </w:numPr>
    </w:pPr>
  </w:style>
  <w:style w:type="numbering" w:customStyle="1" w:styleId="WWNum7">
    <w:name w:val="WWNum7"/>
    <w:basedOn w:val="Ingenlista"/>
    <w:pPr>
      <w:numPr>
        <w:numId w:val="7"/>
      </w:numPr>
    </w:pPr>
  </w:style>
  <w:style w:type="paragraph" w:customStyle="1" w:styleId="Default">
    <w:name w:val="Default"/>
    <w:rsid w:val="00272F84"/>
    <w:pPr>
      <w:widowControl/>
      <w:autoSpaceDE w:val="0"/>
      <w:adjustRightInd w:val="0"/>
      <w:textAlignment w:val="auto"/>
    </w:pPr>
    <w:rPr>
      <w:rFonts w:ascii="Calibri" w:eastAsia="Calibri" w:hAnsi="Calibri" w:cs="Calibri"/>
      <w:color w:val="000000"/>
      <w:kern w:val="0"/>
      <w:lang w:eastAsia="sv-SE" w:bidi="ar-SA"/>
    </w:rPr>
  </w:style>
  <w:style w:type="table" w:styleId="Tabellrutnt">
    <w:name w:val="Table Grid"/>
    <w:basedOn w:val="Normaltabell"/>
    <w:uiPriority w:val="39"/>
    <w:rsid w:val="00A616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2Char">
    <w:name w:val="Rubrik 2 Char"/>
    <w:basedOn w:val="Standardstycketeckensnitt"/>
    <w:link w:val="Rubrik2"/>
    <w:uiPriority w:val="9"/>
    <w:rsid w:val="00A5380D"/>
    <w:rPr>
      <w:rFonts w:asciiTheme="majorHAnsi" w:eastAsiaTheme="majorEastAsia" w:hAnsiTheme="majorHAnsi"/>
      <w:color w:val="2F5496" w:themeColor="accent1" w:themeShade="BF"/>
      <w:sz w:val="26"/>
      <w:szCs w:val="23"/>
    </w:rPr>
  </w:style>
  <w:style w:type="character" w:customStyle="1" w:styleId="Rubrik1Char">
    <w:name w:val="Rubrik 1 Char"/>
    <w:basedOn w:val="Standardstycketeckensnitt"/>
    <w:link w:val="Rubrik1"/>
    <w:uiPriority w:val="9"/>
    <w:rsid w:val="00206234"/>
    <w:rPr>
      <w:rFonts w:ascii="Arial" w:eastAsiaTheme="majorEastAsia" w:hAnsi="Arial"/>
      <w:b/>
      <w:color w:val="2F5496" w:themeColor="accent1" w:themeShade="BF"/>
      <w:sz w:val="32"/>
      <w:szCs w:val="29"/>
    </w:rPr>
  </w:style>
  <w:style w:type="character" w:styleId="Olstomnmnande">
    <w:name w:val="Unresolved Mention"/>
    <w:basedOn w:val="Standardstycketeckensnitt"/>
    <w:uiPriority w:val="99"/>
    <w:semiHidden/>
    <w:unhideWhenUsed/>
    <w:rsid w:val="00206234"/>
    <w:rPr>
      <w:color w:val="605E5C"/>
      <w:shd w:val="clear" w:color="auto" w:fill="E1DFDD"/>
    </w:rPr>
  </w:style>
  <w:style w:type="paragraph" w:styleId="Normalwebb">
    <w:name w:val="Normal (Web)"/>
    <w:basedOn w:val="Normal"/>
    <w:uiPriority w:val="99"/>
    <w:unhideWhenUsed/>
    <w:rsid w:val="00306B23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eastAsia="sv-SE" w:bidi="ar-SA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781B95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781B95"/>
    <w:pPr>
      <w:widowControl/>
      <w:suppressAutoHyphens w:val="0"/>
      <w:autoSpaceDN/>
      <w:spacing w:after="160"/>
      <w:textAlignment w:val="auto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781B95"/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styleId="AnvndHyperlnk">
    <w:name w:val="FollowedHyperlink"/>
    <w:basedOn w:val="Standardstycketeckensnitt"/>
    <w:uiPriority w:val="99"/>
    <w:semiHidden/>
    <w:unhideWhenUsed/>
    <w:rsid w:val="00C309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2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rofixio.com/app/tournaments?term=&amp;filters%5bopen_registration%5d=0&amp;filters%5bkampoppsett%5d=0&amp;filters%5bland_id%5d=se&amp;filters%5bfylke%5d=803&amp;filters%5btype%5d=seriespill&amp;filters%5bidrett%5d=HB&amp;filters%5blistingtype%5d=matches&amp;filters%5bseason%5d=726&amp;klubbid=&amp;anleggid=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torslandahk.myclub.se/menu/pages/22024" TargetMode="External"/><Relationship Id="rId17" Type="http://schemas.openxmlformats.org/officeDocument/2006/relationships/hyperlink" Target="mailto:per.carolan@gmail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sc.olsson@gmail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isc.olsson@gmail.com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orslandahk.com/" TargetMode="External"/><Relationship Id="rId1" Type="http://schemas.openxmlformats.org/officeDocument/2006/relationships/hyperlink" Target="mailto:info@torslandahk.co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082AB24DEA6824AB903BEB5A3CF88E9" ma:contentTypeVersion="14" ma:contentTypeDescription="Skapa ett nytt dokument." ma:contentTypeScope="" ma:versionID="eff61a62dd06b0c7c4e0a6a85eefa755">
  <xsd:schema xmlns:xsd="http://www.w3.org/2001/XMLSchema" xmlns:xs="http://www.w3.org/2001/XMLSchema" xmlns:p="http://schemas.microsoft.com/office/2006/metadata/properties" xmlns:ns3="3c36d19a-e2e1-4e75-a69f-1016b217b005" xmlns:ns4="12bb96d1-7ba5-40b5-9e39-94e69c0b462b" targetNamespace="http://schemas.microsoft.com/office/2006/metadata/properties" ma:root="true" ma:fieldsID="327c1b8054bc0c8820fae9cd7ef25370" ns3:_="" ns4:_="">
    <xsd:import namespace="3c36d19a-e2e1-4e75-a69f-1016b217b005"/>
    <xsd:import namespace="12bb96d1-7ba5-40b5-9e39-94e69c0b462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6d19a-e2e1-4e75-a69f-1016b217b00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at med information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Delar tips,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bb96d1-7ba5-40b5-9e39-94e69c0b46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CC1B29-61E0-45C7-96C7-DD88EDFCB7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E69778-F8A7-429A-ABD5-E319FA600F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0C60A4-0C14-40FD-9554-BD029DCED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36d19a-e2e1-4e75-a69f-1016b217b005"/>
    <ds:schemaRef ds:uri="12bb96d1-7ba5-40b5-9e39-94e69c0b46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DF76FE-C1D9-44A0-A913-2266B2295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647</Words>
  <Characters>3431</Characters>
  <Application>Microsoft Office Word</Application>
  <DocSecurity>0</DocSecurity>
  <Lines>28</Lines>
  <Paragraphs>8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in</dc:creator>
  <cp:lastModifiedBy>Olsson Caroline, IKTvea</cp:lastModifiedBy>
  <cp:revision>8</cp:revision>
  <cp:lastPrinted>2024-12-01T13:42:00Z</cp:lastPrinted>
  <dcterms:created xsi:type="dcterms:W3CDTF">2025-07-16T15:57:00Z</dcterms:created>
  <dcterms:modified xsi:type="dcterms:W3CDTF">2025-08-30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9082AB24DEA6824AB903BEB5A3CF88E9</vt:lpwstr>
  </property>
</Properties>
</file>